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16E7D" w14:textId="3A44AB48" w:rsidR="002C5B41" w:rsidRDefault="00C42E78" w:rsidP="00CB4F01">
      <w:pPr>
        <w:spacing w:line="480" w:lineRule="auto"/>
        <w:jc w:val="center"/>
        <w:rPr>
          <w:b/>
          <w:bCs/>
        </w:rPr>
      </w:pPr>
      <w:r>
        <w:rPr>
          <w:b/>
          <w:bCs/>
        </w:rPr>
        <w:t>Urinary Lipocalin-2 Levels in Pregnant Women with Asymptomatic Fungal Urinary Tract Infection: A Cross-Sectional Study from Enugu Metropolis, Nigeria</w:t>
      </w:r>
    </w:p>
    <w:p w14:paraId="776BC6F7" w14:textId="7CBCDB73" w:rsidR="00790815" w:rsidRDefault="00790815" w:rsidP="00CB4F01">
      <w:pPr>
        <w:spacing w:line="480" w:lineRule="auto"/>
        <w:jc w:val="center"/>
      </w:pPr>
    </w:p>
    <w:p w14:paraId="743BD65E" w14:textId="77777777" w:rsidR="00790815" w:rsidRDefault="00790815" w:rsidP="00CB4F01">
      <w:pPr>
        <w:spacing w:line="480" w:lineRule="auto"/>
        <w:jc w:val="center"/>
      </w:pPr>
    </w:p>
    <w:p w14:paraId="2E8D6B0A" w14:textId="77777777" w:rsidR="002C5B41" w:rsidRDefault="00C42E78">
      <w:pPr>
        <w:spacing w:before="240" w:after="120" w:line="480" w:lineRule="auto"/>
      </w:pPr>
      <w:r>
        <w:rPr>
          <w:b/>
          <w:bCs/>
        </w:rPr>
        <w:t>ABSTRACT</w:t>
      </w:r>
    </w:p>
    <w:p w14:paraId="6CA86E86" w14:textId="193AD7D6" w:rsidR="00510EAC" w:rsidRDefault="00C42E78">
      <w:pPr>
        <w:spacing w:line="480" w:lineRule="auto"/>
        <w:ind w:firstLine="720"/>
        <w:jc w:val="both"/>
      </w:pPr>
      <w:r>
        <w:rPr>
          <w:b/>
          <w:bCs/>
        </w:rPr>
        <w:t xml:space="preserve">Background: </w:t>
      </w:r>
      <w:r>
        <w:t xml:space="preserve">Fungal urinary tract infection (UTI) during pregnancy is an under-appreciated clinical challenge, with most cases presenting asymptomatically and therefore often undetected. Lipocalin-2 (neutrophil gelatinase-associated lipocalin; NGAL) is an acute-phase protein and </w:t>
      </w:r>
      <w:r w:rsidR="00510EAC">
        <w:t xml:space="preserve">an </w:t>
      </w:r>
      <w:r>
        <w:t xml:space="preserve">established urinary biomarker of renal tubular stress and urinary tract infection. Its utility in detecting asymptomatic fungal UTI in pregnancy remains unexplored. </w:t>
      </w:r>
    </w:p>
    <w:p w14:paraId="02501E2D" w14:textId="1BB566F0" w:rsidR="002C5B41" w:rsidRDefault="00510EAC">
      <w:pPr>
        <w:spacing w:line="480" w:lineRule="auto"/>
        <w:ind w:firstLine="720"/>
        <w:jc w:val="both"/>
      </w:pPr>
      <w:r w:rsidRPr="00510EAC">
        <w:rPr>
          <w:b/>
        </w:rPr>
        <w:t>Aim:</w:t>
      </w:r>
      <w:r>
        <w:t xml:space="preserve"> </w:t>
      </w:r>
      <w:r w:rsidR="00C42E78">
        <w:t>The purpose of this study was to assess urinary Lipocalin-2 concentrations in pregnant women with asymptomatic fungal UTI (funguria) and to examine associations between Lipocalin-2 levels and key obstetric variables.</w:t>
      </w:r>
    </w:p>
    <w:p w14:paraId="56A25905" w14:textId="77777777" w:rsidR="002C5B41" w:rsidRDefault="00C42E78">
      <w:pPr>
        <w:spacing w:line="480" w:lineRule="auto"/>
        <w:ind w:firstLine="720"/>
        <w:jc w:val="both"/>
      </w:pPr>
      <w:r>
        <w:rPr>
          <w:b/>
          <w:bCs/>
        </w:rPr>
        <w:t xml:space="preserve">Materials and Methods: </w:t>
      </w:r>
      <w:r>
        <w:t>A hospital-based cross-sectional study was conducted among 72 pregnant women attending antenatal clinics in Enugu metropolis, Nigeria. Participants were allocated to a funguria group (n = 39) and a non-funguria control group (n = 33). Mid-stream urine specimens were analysed for Lipocalin-2 concentration by enzyme-linked immunosorbent assay (ELISA), urinary pH, and specific gravity.</w:t>
      </w:r>
    </w:p>
    <w:p w14:paraId="2D3E0942" w14:textId="77777777" w:rsidR="002C5B41" w:rsidRDefault="00C42E78">
      <w:pPr>
        <w:spacing w:line="480" w:lineRule="auto"/>
        <w:ind w:firstLine="720"/>
        <w:jc w:val="both"/>
      </w:pPr>
      <w:r>
        <w:rPr>
          <w:b/>
          <w:bCs/>
        </w:rPr>
        <w:t xml:space="preserve">Results: </w:t>
      </w:r>
      <w:r>
        <w:t>Mean urinary Lipocalin-2 did not differ significantly between the funguria (4.19 ± 0.42 ng/mL) and non-funguria groups (4.38 ± 0.62 ng/mL; p = 0.799). Urinary pH and specific gravity were similarly comparable between groups (p = 0.524 and p = 0.452, respectively). Within the funguria group, gestational age was the only variable significantly associated with Lipocalin-2 level (p &lt; 0.001), with the highest concentrations observed in the second trimester (6.85 ± 0.60 ng/mL). Age, parity, and history of UTI did not significantly influence Lipocalin-2 levels.</w:t>
      </w:r>
    </w:p>
    <w:p w14:paraId="3FF5FDCC" w14:textId="77777777" w:rsidR="002C5B41" w:rsidRDefault="00C42E78">
      <w:pPr>
        <w:spacing w:line="480" w:lineRule="auto"/>
        <w:ind w:firstLine="720"/>
        <w:jc w:val="both"/>
      </w:pPr>
      <w:r>
        <w:rPr>
          <w:b/>
          <w:bCs/>
        </w:rPr>
        <w:lastRenderedPageBreak/>
        <w:t xml:space="preserve">Conclusion: </w:t>
      </w:r>
      <w:r>
        <w:t>Urinary Lipocalin-2 does not appear to be significantly elevated in asymptomatic fungal UTI during pregnancy compared to non-infected controls, suggesting limited utility as a standalone diagnostic biomarker for this condition. The observed gestational age-related variation in Lipocalin-2 warrants further investigation. Routine antenatal funguria screening using culture-based methods remains recommended in this population.</w:t>
      </w:r>
    </w:p>
    <w:p w14:paraId="5B164643" w14:textId="77777777" w:rsidR="002C5B41" w:rsidRDefault="002C5B41">
      <w:pPr>
        <w:spacing w:line="480" w:lineRule="auto"/>
      </w:pPr>
    </w:p>
    <w:p w14:paraId="0092594D" w14:textId="77777777" w:rsidR="002C5B41" w:rsidRDefault="00C42E78">
      <w:pPr>
        <w:spacing w:line="480" w:lineRule="auto"/>
      </w:pPr>
      <w:r>
        <w:rPr>
          <w:b/>
          <w:bCs/>
        </w:rPr>
        <w:t xml:space="preserve">Keywords: </w:t>
      </w:r>
      <w:r>
        <w:t>Lipocalin-2; NGAL; funguria; candiduria; asymptomatic urinary tract infection; pregnancy; antenatal care; Enugu; Nigeria; biomarker</w:t>
      </w:r>
    </w:p>
    <w:p w14:paraId="0978941A" w14:textId="77777777" w:rsidR="002C5B41" w:rsidRDefault="00C42E78">
      <w:pPr>
        <w:spacing w:line="480" w:lineRule="auto"/>
      </w:pPr>
      <w:r>
        <w:br w:type="page"/>
      </w:r>
    </w:p>
    <w:p w14:paraId="71D6549A" w14:textId="77777777" w:rsidR="002C5B41" w:rsidRDefault="00C42E78">
      <w:pPr>
        <w:spacing w:before="240" w:after="120" w:line="480" w:lineRule="auto"/>
      </w:pPr>
      <w:r>
        <w:rPr>
          <w:b/>
          <w:bCs/>
        </w:rPr>
        <w:lastRenderedPageBreak/>
        <w:t>INTRODUCTION</w:t>
      </w:r>
    </w:p>
    <w:p w14:paraId="46789543" w14:textId="77777777" w:rsidR="002C5B41" w:rsidRDefault="00C42E78">
      <w:pPr>
        <w:spacing w:line="480" w:lineRule="auto"/>
        <w:ind w:firstLine="720"/>
        <w:jc w:val="both"/>
      </w:pPr>
      <w:r>
        <w:t>Urinary tract infection (UTI) is among the most common complications of pregnancy, affecting 2–10% of pregnant women globally and contributing substantially to maternal morbidity [1,2]. The anatomical and physiological adaptations of pregnancy—including progesterone-induced ureteral dilatation, vesicoureteral reflux, urinary stasis, and immunological modulation—create conditions that facilitate microbial ascent and colonisation of the urinary tract [1]. Untreated asymptomatic bacteriuria in pregnancy is associated with progression to symptomatic cystitis and acute pyelonephritis, with downstream risks of preterm birth and low birthweight [2].</w:t>
      </w:r>
    </w:p>
    <w:p w14:paraId="1B031092" w14:textId="77777777" w:rsidR="002C5B41" w:rsidRDefault="00C42E78">
      <w:pPr>
        <w:spacing w:line="480" w:lineRule="auto"/>
        <w:ind w:firstLine="720"/>
        <w:jc w:val="both"/>
      </w:pPr>
      <w:r>
        <w:t xml:space="preserve">Although bacterial organisms are responsible for the majority of UTIs, fungal uropathogens—most notably </w:t>
      </w:r>
      <w:r>
        <w:rPr>
          <w:i/>
          <w:iCs/>
        </w:rPr>
        <w:t>Candida</w:t>
      </w:r>
      <w:r>
        <w:t xml:space="preserve"> species—are increasingly recognised as clinically important agents, particularly in sub-Saharan Africa [3,4]. Candiduria may represent bladder colonisation or true infection, and may indicate disseminated candidiasis in vulnerable hosts [5,6]. Pregnancy independently predisposes to </w:t>
      </w:r>
      <w:r>
        <w:rPr>
          <w:i/>
          <w:iCs/>
        </w:rPr>
        <w:t>Candida</w:t>
      </w:r>
      <w:r>
        <w:t xml:space="preserve"> colonisation through hormonal changes that alter vaginal flora, reduce local immune defences, and increase glycogen availability [6,7]. Most fungal UTIs in pregnant women are asymptomatic and detectable only through laboratory screening [5].</w:t>
      </w:r>
    </w:p>
    <w:p w14:paraId="5F9F73B9" w14:textId="77777777" w:rsidR="002C5B41" w:rsidRDefault="00C42E78">
      <w:pPr>
        <w:spacing w:line="480" w:lineRule="auto"/>
        <w:ind w:firstLine="720"/>
        <w:jc w:val="both"/>
      </w:pPr>
      <w:r>
        <w:t>Lipocalin-2 (LCN2), also known as neutrophil gelatinase-associated lipocalin (NGAL), is a 25-kDa acute-phase glycoprotein stored in the specific granules of human neutrophils, involved in iron homeostasis, innate immunity, and apoptosis [8]. A key antimicrobial mechanism of LCN2 is sequestration of iron-laden catecholate siderophores produced by bacteria, thereby limiting pathogen iron acquisition [9,10]. As a urinary biomarker, LCN2 has been extensively studied in acute kidney injury and bacterial UTI, where it is released from damaged or inflamed renal tubular epithelium [11,12].</w:t>
      </w:r>
    </w:p>
    <w:p w14:paraId="03277360" w14:textId="4A871EDE" w:rsidR="002C5B41" w:rsidRDefault="00C42E78">
      <w:pPr>
        <w:spacing w:line="480" w:lineRule="auto"/>
        <w:ind w:firstLine="720"/>
        <w:jc w:val="both"/>
      </w:pPr>
      <w:r>
        <w:lastRenderedPageBreak/>
        <w:t>Urinary NGAL is elevated in bacterial UTI in children and adults, showing promise as a rapid diagnostic complement to urine culture [12,13,14]. During pregnancy, NGAL levels are further modulated by physiological changes</w:t>
      </w:r>
      <w:r w:rsidR="00510EAC">
        <w:t>,</w:t>
      </w:r>
      <w:r>
        <w:t xml:space="preserve"> including increased glomerular filtration rate and placental NGAL secretion [15,16]. However, the response of urinary LCN2 to fungal—as opposed to bacterial—uropathogens has not been characterised, particularly in pregnancy.</w:t>
      </w:r>
    </w:p>
    <w:p w14:paraId="1B81E452" w14:textId="0176EDA2" w:rsidR="002C5B41" w:rsidRDefault="00C42E78">
      <w:pPr>
        <w:spacing w:line="480" w:lineRule="auto"/>
        <w:ind w:firstLine="720"/>
        <w:jc w:val="both"/>
      </w:pPr>
      <w:r>
        <w:t xml:space="preserve">Despite the documented burden of </w:t>
      </w:r>
      <w:r>
        <w:rPr>
          <w:i/>
          <w:iCs/>
        </w:rPr>
        <w:t>Candida</w:t>
      </w:r>
      <w:r>
        <w:t xml:space="preserve"> species in the genitourinary tract of Nigerian women [17,18], no study has examined urinary LCN2 specifically in the context of asymptomatic fungal UTI during pregnancy in this population. The present study therefore</w:t>
      </w:r>
      <w:r w:rsidR="00510EAC">
        <w:t>,</w:t>
      </w:r>
      <w:r>
        <w:t xml:space="preserve"> aimed to assess urinary Lipocalin-2 concentrations in pregnant women with and without asymptomatic fungal UTI attending antenatal clinics in Enugu metropolis, Nigeria, and to explore associations between LCN2 levels and key obstetric parameters.</w:t>
      </w:r>
    </w:p>
    <w:p w14:paraId="3B1DFFC7" w14:textId="77777777" w:rsidR="00510EAC" w:rsidRDefault="00C42E78" w:rsidP="00EA0EA1">
      <w:pPr>
        <w:spacing w:before="240" w:after="120" w:line="480" w:lineRule="auto"/>
        <w:rPr>
          <w:b/>
          <w:bCs/>
        </w:rPr>
      </w:pPr>
      <w:r>
        <w:rPr>
          <w:b/>
          <w:bCs/>
        </w:rPr>
        <w:t>MATERIALS AND METHODS</w:t>
      </w:r>
    </w:p>
    <w:p w14:paraId="46F1595F" w14:textId="77E8DAC7" w:rsidR="002C5B41" w:rsidRDefault="00C42E78" w:rsidP="00EA0EA1">
      <w:pPr>
        <w:spacing w:before="240" w:after="120" w:line="480" w:lineRule="auto"/>
      </w:pPr>
      <w:r>
        <w:rPr>
          <w:b/>
          <w:bCs/>
          <w:i/>
          <w:iCs/>
        </w:rPr>
        <w:t>Study Design and Setting</w:t>
      </w:r>
    </w:p>
    <w:p w14:paraId="33FE7983" w14:textId="61C3DC53" w:rsidR="002C5B41" w:rsidRDefault="00C42E78">
      <w:pPr>
        <w:spacing w:line="480" w:lineRule="auto"/>
        <w:ind w:firstLine="720"/>
        <w:jc w:val="both"/>
      </w:pPr>
      <w:r>
        <w:t xml:space="preserve">A hospital-based cross-sectional study was conducted at antenatal clinics in Enugu metropolis, Enugu State, Nigeria. Enugu is a major urban centre in South-East Nigeria, served by multiple tertiary and secondary health facilities. </w:t>
      </w:r>
    </w:p>
    <w:p w14:paraId="448874ED" w14:textId="77777777" w:rsidR="002C5B41" w:rsidRDefault="00C42E78">
      <w:pPr>
        <w:spacing w:before="200" w:after="80" w:line="480" w:lineRule="auto"/>
      </w:pPr>
      <w:r>
        <w:rPr>
          <w:b/>
          <w:bCs/>
          <w:i/>
          <w:iCs/>
        </w:rPr>
        <w:t>Participants</w:t>
      </w:r>
    </w:p>
    <w:p w14:paraId="41FA75E0" w14:textId="77777777" w:rsidR="002C5B41" w:rsidRDefault="00C42E78">
      <w:pPr>
        <w:spacing w:line="480" w:lineRule="auto"/>
        <w:ind w:firstLine="720"/>
        <w:jc w:val="both"/>
      </w:pPr>
      <w:r>
        <w:t>A consecutive sample of 72 pregnant women was enrolled and allocated into two groups: a funguria group (test group, n = 39), comprising women whose mid-stream urine specimens yielded fungal growth on culture, and a non-funguria group (control group, n = 33), comprising pregnant women with culture-negative specimens. All participants were confirmed asymptomatic for UTI at enrolment. Exclusion criteria included: recent antibiotic or antifungal use, diabetes mellitus, immunosuppressive conditions, renal disease, and symptomatic UTI.</w:t>
      </w:r>
    </w:p>
    <w:p w14:paraId="4088DAAE" w14:textId="77777777" w:rsidR="002C5B41" w:rsidRDefault="00C42E78">
      <w:pPr>
        <w:spacing w:before="200" w:after="80" w:line="480" w:lineRule="auto"/>
      </w:pPr>
      <w:r>
        <w:rPr>
          <w:b/>
          <w:bCs/>
          <w:i/>
          <w:iCs/>
        </w:rPr>
        <w:lastRenderedPageBreak/>
        <w:t>Specimen Collection and Laboratory Analysis</w:t>
      </w:r>
    </w:p>
    <w:p w14:paraId="5D3A29EA" w14:textId="77777777" w:rsidR="002C5B41" w:rsidRDefault="00C42E78">
      <w:pPr>
        <w:spacing w:line="480" w:lineRule="auto"/>
        <w:ind w:firstLine="720"/>
        <w:jc w:val="both"/>
      </w:pPr>
      <w:r>
        <w:t>Mid-stream urine (MSU) specimens were collected following standard hygiene instructions. Fungal culture was performed by inoculating urine on Sabouraud Dextrose Agar and incubating at 37°C for 48–72 hours. Urinary Lipocalin-2 concentration was quantified by enzyme-linked immunosorbent assay (ELISA) using a commercially validated human NGAL/Lipocalin-2 kit, with results expressed in nanograms per millilitre (ng/mL). Urinary pH was measured by dipstick analysis, and specific gravity by refractometry.</w:t>
      </w:r>
    </w:p>
    <w:p w14:paraId="1B66D4A5" w14:textId="77777777" w:rsidR="002C5B41" w:rsidRDefault="00C42E78">
      <w:pPr>
        <w:spacing w:before="200" w:after="80" w:line="480" w:lineRule="auto"/>
      </w:pPr>
      <w:r>
        <w:rPr>
          <w:b/>
          <w:bCs/>
          <w:i/>
          <w:iCs/>
        </w:rPr>
        <w:t>Statistical Analysis</w:t>
      </w:r>
    </w:p>
    <w:p w14:paraId="52F8813A" w14:textId="77777777" w:rsidR="002C5B41" w:rsidRDefault="00C42E78">
      <w:pPr>
        <w:spacing w:line="480" w:lineRule="auto"/>
        <w:ind w:firstLine="720"/>
        <w:jc w:val="both"/>
      </w:pPr>
      <w:r>
        <w:t>Data were analysed using standard statistical software. Continuous variables are presented as mean ± standard error of the mean (SEM) or mean ± standard deviation (SD) as appropriate. Between-group comparisons were performed using the independent-samples t-test. One-way analysis of variance (ANOVA) was applied where more than two groups were compared. Statistical significance was defined at p &lt; 0.05 (two-tailed).</w:t>
      </w:r>
    </w:p>
    <w:p w14:paraId="22826C42" w14:textId="77777777" w:rsidR="002C5B41" w:rsidRDefault="00C42E78">
      <w:pPr>
        <w:spacing w:before="240" w:after="120" w:line="480" w:lineRule="auto"/>
      </w:pPr>
      <w:r>
        <w:rPr>
          <w:b/>
          <w:bCs/>
        </w:rPr>
        <w:t>RESULTS</w:t>
      </w:r>
    </w:p>
    <w:p w14:paraId="007FDFD2" w14:textId="77777777" w:rsidR="002C5B41" w:rsidRDefault="00C42E78">
      <w:pPr>
        <w:spacing w:before="200" w:after="80" w:line="480" w:lineRule="auto"/>
      </w:pPr>
      <w:r>
        <w:rPr>
          <w:b/>
          <w:bCs/>
          <w:i/>
          <w:iCs/>
        </w:rPr>
        <w:t>Baseline Characteristics</w:t>
      </w:r>
    </w:p>
    <w:p w14:paraId="44BA2579" w14:textId="77777777" w:rsidR="002C5B41" w:rsidRDefault="00C42E78">
      <w:pPr>
        <w:spacing w:line="480" w:lineRule="auto"/>
        <w:ind w:firstLine="720"/>
        <w:jc w:val="both"/>
      </w:pPr>
      <w:r>
        <w:t>The baseline characteristics of the 72 participants are presented in Table 1. The funguria group (n = 39) was predominantly aged 25–31 years (76.9%), with no participants in the 18–24 age bracket. The non-funguria group (n = 33) was similarly concentrated in the 25–31 year range (51.5%), with additional representation from the 18–24 (27.3%) and 32–38 (21.2%) age groups. Neither group had received recent antibiotic therapy. A prior history of UTI was reported by 23.1% of funguria participants and 39.4% of controls. Gestational age distribution in the funguria group was: first trimester 23.1%, second trimester 30.8%, and third trimester 46.2%.</w:t>
      </w:r>
    </w:p>
    <w:p w14:paraId="343C76EA" w14:textId="77777777" w:rsidR="002C5B41" w:rsidRDefault="00C42E78">
      <w:pPr>
        <w:spacing w:before="200" w:after="80" w:line="480" w:lineRule="auto"/>
      </w:pPr>
      <w:r>
        <w:rPr>
          <w:b/>
          <w:bCs/>
          <w:i/>
          <w:iCs/>
        </w:rPr>
        <w:lastRenderedPageBreak/>
        <w:t>Urinary Lipocalin-2, pH, and Specific Gravity</w:t>
      </w:r>
    </w:p>
    <w:p w14:paraId="0EAAB9CA" w14:textId="15485EEC" w:rsidR="002C5B41" w:rsidRDefault="00C42E78">
      <w:pPr>
        <w:spacing w:line="480" w:lineRule="auto"/>
        <w:ind w:firstLine="720"/>
        <w:jc w:val="both"/>
      </w:pPr>
      <w:r>
        <w:t>Table 2 presents the comparison of urinary parameters between groups. Mean urinary Lipocalin-2 was 4.19 ± 0.42 ng/mL in the funguria group and 4.38 ± 0.62 ng/mL in the non-funguria group (p = 0.799). Urinary pH (7.48 ± 0.17 vs. 7.29 ± 0.26, p = 0.524) and specific gravity (1.013 ± 0.001 vs. 1.012 ± 0.001, p = 0.452) were also comparable. None of the between-group differences w</w:t>
      </w:r>
      <w:r w:rsidR="002B0D6F">
        <w:t>as</w:t>
      </w:r>
      <w:r>
        <w:t xml:space="preserve"> statistically significant (all p &gt; 0.05).</w:t>
      </w:r>
    </w:p>
    <w:p w14:paraId="46A63880" w14:textId="77777777" w:rsidR="002C5B41" w:rsidRDefault="00C42E78">
      <w:pPr>
        <w:spacing w:before="200" w:after="80" w:line="480" w:lineRule="auto"/>
      </w:pPr>
      <w:r>
        <w:rPr>
          <w:b/>
          <w:bCs/>
          <w:i/>
          <w:iCs/>
        </w:rPr>
        <w:t>Lipocalin-2 by Age Group</w:t>
      </w:r>
    </w:p>
    <w:p w14:paraId="71D2503A" w14:textId="77777777" w:rsidR="002C5B41" w:rsidRDefault="00C42E78">
      <w:pPr>
        <w:spacing w:line="480" w:lineRule="auto"/>
        <w:ind w:firstLine="720"/>
        <w:jc w:val="both"/>
      </w:pPr>
      <w:r>
        <w:t>Figure 1 illustrates mean urinary Lipocalin-2 concentrations by age group in both groups. In the funguria group, Lipocalin-2 increased with advancing age, from 3.96 ng/mL in the 25–31 year bracket to 4.87 ng/mL in the 32–38 year bracket. In the non-funguria group, the highest concentration was recorded in the 25–31 year group (5.54 ng/mL), declining in the 32–38 group (3.07 ng/mL). No funguria participants were in the 18–24 age group.</w:t>
      </w:r>
    </w:p>
    <w:p w14:paraId="2C5CB715" w14:textId="77777777" w:rsidR="002C5B41" w:rsidRDefault="00C42E78">
      <w:pPr>
        <w:spacing w:before="200" w:after="80" w:line="480" w:lineRule="auto"/>
      </w:pPr>
      <w:r>
        <w:rPr>
          <w:b/>
          <w:bCs/>
          <w:i/>
          <w:iCs/>
        </w:rPr>
        <w:t>Lipocalin-2 by Baseline Characteristics in the Funguria Group</w:t>
      </w:r>
    </w:p>
    <w:p w14:paraId="7BE87DC3" w14:textId="77777777" w:rsidR="002C5B41" w:rsidRDefault="00C42E78">
      <w:pPr>
        <w:spacing w:line="480" w:lineRule="auto"/>
        <w:ind w:firstLine="720"/>
        <w:jc w:val="both"/>
      </w:pPr>
      <w:r>
        <w:t>Table 3 shows Lipocalin-2 concentrations stratified by baseline characteristics within the funguria group. Age group was not significantly associated with Lipocalin-2 (p = 0.386), with mean values of 3.99 ± 0.54 ng/mL (25–31 years) and 4.87 ± 0.17 ng/mL (32–38 years). Parity was also not a significant predictor (p = 0.356). A statistically significant association was observed between gestational age and Lipocalin-2 (p &lt; 0.001): levels were lowest in the first trimester (2.53 ± 0.67 ng/mL), peaked in the second trimester (6.85 ± 0.60 ng/mL), and declined in the third trimester (3.25 ± 0.43 ng/mL). Prior UTI history was not significantly associated with Lipocalin-2 (p = 0.914).</w:t>
      </w:r>
    </w:p>
    <w:p w14:paraId="212D9994" w14:textId="77777777" w:rsidR="002C5B41" w:rsidRDefault="00C42E78">
      <w:pPr>
        <w:spacing w:before="200" w:after="80" w:line="480" w:lineRule="auto"/>
      </w:pPr>
      <w:r>
        <w:rPr>
          <w:b/>
          <w:bCs/>
          <w:i/>
          <w:iCs/>
        </w:rPr>
        <w:t>Lipocalin-2 by Parity: Funguria vs. Non-Funguria</w:t>
      </w:r>
    </w:p>
    <w:p w14:paraId="6D69806E" w14:textId="77777777" w:rsidR="002C5B41" w:rsidRDefault="00C42E78">
      <w:pPr>
        <w:spacing w:line="480" w:lineRule="auto"/>
        <w:ind w:firstLine="720"/>
        <w:jc w:val="both"/>
      </w:pPr>
      <w:r>
        <w:t xml:space="preserve">Table 4 presents Lipocalin-2 levels by parity in both groups. No statistically significant differences were observed at any parity level (all p &gt; 0.05). The highest mean Lipocalin-2 in </w:t>
      </w:r>
      <w:r>
        <w:lastRenderedPageBreak/>
        <w:t>the funguria group was at parity 4 (6.67 ± 0.58 ng/mL), whilst in the non-funguria group it was at parity 2 (5.70 ± 3.01 ng/mL).</w:t>
      </w:r>
    </w:p>
    <w:p w14:paraId="0370E89C" w14:textId="77777777" w:rsidR="002C5B41" w:rsidRDefault="00C42E78">
      <w:pPr>
        <w:spacing w:before="200" w:after="80" w:line="480" w:lineRule="auto"/>
      </w:pPr>
      <w:r>
        <w:rPr>
          <w:b/>
          <w:bCs/>
          <w:i/>
          <w:iCs/>
        </w:rPr>
        <w:t>Lipocalin-2 by Gestational Age: Funguria vs. Non-Funguria</w:t>
      </w:r>
    </w:p>
    <w:p w14:paraId="1D986AD6" w14:textId="146E2EAC" w:rsidR="002C5B41" w:rsidRDefault="00C42E78">
      <w:pPr>
        <w:spacing w:line="480" w:lineRule="auto"/>
        <w:ind w:firstLine="720"/>
        <w:jc w:val="both"/>
      </w:pPr>
      <w:r>
        <w:t>Table 5 shows Lipocalin-2 concentrations across trimesters in both groups. Second-trimester concentrations were highest in both the funguria group (6.77 ± 2.10 ng</w:t>
      </w:r>
      <w:bookmarkStart w:id="0" w:name="_GoBack"/>
      <w:bookmarkEnd w:id="0"/>
      <w:r>
        <w:t xml:space="preserve">/mL) and </w:t>
      </w:r>
      <w:r w:rsidR="002B0D6F">
        <w:t xml:space="preserve">the </w:t>
      </w:r>
      <w:r>
        <w:t>non-</w:t>
      </w:r>
      <w:proofErr w:type="spellStart"/>
      <w:r>
        <w:t>funguria</w:t>
      </w:r>
      <w:proofErr w:type="spellEnd"/>
      <w:r>
        <w:t xml:space="preserve"> group (5.83 ± 3.31 ng/mL). No significant between-group differences were detected at any trimester (first trimester p = 0.427; second trimester p = 0.806; third trimester p = 0.382).</w:t>
      </w:r>
    </w:p>
    <w:p w14:paraId="7B475620" w14:textId="77777777" w:rsidR="002C5B41" w:rsidRDefault="00C42E78">
      <w:pPr>
        <w:spacing w:before="240" w:after="120" w:line="480" w:lineRule="auto"/>
      </w:pPr>
      <w:r>
        <w:rPr>
          <w:b/>
          <w:bCs/>
        </w:rPr>
        <w:t>DISCUSSION</w:t>
      </w:r>
    </w:p>
    <w:p w14:paraId="7AC00747" w14:textId="77777777" w:rsidR="002C5B41" w:rsidRDefault="00C42E78">
      <w:pPr>
        <w:spacing w:line="480" w:lineRule="auto"/>
        <w:ind w:firstLine="720"/>
        <w:jc w:val="both"/>
      </w:pPr>
      <w:r>
        <w:t>This study examined urinary Lipocalin-2 in pregnant women with asymptomatic fungal UTI compared to non-infected pregnant controls attending antenatal clinics in Enugu, Nigeria. The principal finding is that mean urinary LCN2 did not differ significantly between the funguria and non-funguria groups, suggesting that asymptomatic fungal urinary tract colonisation does not reliably induce measurable LCN2 elevation. This contrasts with the well-documented elevation of uNGAL in symptomatic bacterial UTI and acute pyelonephritis [12,13,14].</w:t>
      </w:r>
    </w:p>
    <w:p w14:paraId="33E42029" w14:textId="77777777" w:rsidR="002C5B41" w:rsidRDefault="00C42E78">
      <w:pPr>
        <w:spacing w:line="480" w:lineRule="auto"/>
        <w:ind w:firstLine="720"/>
        <w:jc w:val="both"/>
      </w:pPr>
      <w:r>
        <w:t xml:space="preserve">The absence of a significant between-group difference is mechanistically plausible. LCN2 is predominantly induced through Toll-like receptor (TLR) signalling triggered by bacterial lipopolysaccharide [9]. Fungi, including </w:t>
      </w:r>
      <w:r>
        <w:rPr>
          <w:i/>
          <w:iCs/>
        </w:rPr>
        <w:t>Candida</w:t>
      </w:r>
      <w:r>
        <w:t xml:space="preserve"> species, signal through distinct pattern recognition receptors—notably Dectin-1 and TLR2—which may be less potent inducers of LCN2 secretion in the urinary tract [8]. Furthermore, as participants were asymptomatic, fungal burden was presumably low, and tubular inflammation insufficient to drive measurable LCN2 elevation above baseline.</w:t>
      </w:r>
    </w:p>
    <w:p w14:paraId="51B297FD" w14:textId="77777777" w:rsidR="002C5B41" w:rsidRDefault="00C42E78">
      <w:pPr>
        <w:spacing w:line="480" w:lineRule="auto"/>
        <w:ind w:firstLine="720"/>
        <w:jc w:val="both"/>
      </w:pPr>
      <w:r>
        <w:lastRenderedPageBreak/>
        <w:t>The Lipocalin-2 concentrations observed (approximately 4.19–4.38 ng/mL) are substantially lower than those reported in bacterial UTI and pyelonephritis, where median uNGAL values frequently exceed 50–100 ng/mL in adults [12,14]. This may reflect the low-grade nature of asymptomatic fungal colonisation, the distinct fungal immune response, or physiological modulation of uNGAL during normal pregnancy. Wang et al. [15] demonstrated elevated urinary NGAL and KIM-1 in preeclamptic pregnancies, confirming tubular sensitivity to gestational stress, and Odum et al. [16] confirmed that urinary NGAL excretion also rises with advancing gestation in healthy pregnancies, potentially obscuring infection-related changes in this population.</w:t>
      </w:r>
    </w:p>
    <w:p w14:paraId="4B7DAF9C" w14:textId="77777777" w:rsidR="002C5B41" w:rsidRDefault="00C42E78">
      <w:pPr>
        <w:spacing w:line="480" w:lineRule="auto"/>
        <w:ind w:firstLine="720"/>
        <w:jc w:val="both"/>
      </w:pPr>
      <w:r>
        <w:t>A key finding was the statistically significant association between gestational age and urinary LCN2 in the funguria group (p &lt; 0.001), with a peak in the second trimester (6.85 ± 0.60 ng/mL). This pattern is consistent with published data on NGAL dynamics in pregnancy, as the second trimester coincides with peak glomerular hyperfiltration and maximal renal physiological adaptations [15,16]. Although similar trends were observed in the non-funguria group, between-group comparisons did not reach significance, likely due to limited subgroup sample sizes.</w:t>
      </w:r>
    </w:p>
    <w:p w14:paraId="2FC6C053" w14:textId="77777777" w:rsidR="002C5B41" w:rsidRDefault="00C42E78">
      <w:pPr>
        <w:spacing w:line="480" w:lineRule="auto"/>
        <w:ind w:firstLine="720"/>
        <w:jc w:val="both"/>
      </w:pPr>
      <w:r>
        <w:t xml:space="preserve">The high prevalence of asymptomatic funguria in this cohort is consistent with prior sub-Saharan African reports. Pregnancy predisposes to </w:t>
      </w:r>
      <w:r>
        <w:rPr>
          <w:i/>
          <w:iCs/>
        </w:rPr>
        <w:t>Candida</w:t>
      </w:r>
      <w:r>
        <w:t xml:space="preserve"> colonisation through elevated oestrogen, altered vaginal microbiota, and feto-placental immune tolerance [6,7]. In Nigeria, </w:t>
      </w:r>
      <w:r>
        <w:rPr>
          <w:i/>
          <w:iCs/>
        </w:rPr>
        <w:t>Candida</w:t>
      </w:r>
      <w:r>
        <w:t xml:space="preserve"> species are well-documented urogenital pathogens [17,18], and asymptomatic candiduria during pregnancy may carry risks of preterm birth and adverse outcomes [6,19].</w:t>
      </w:r>
    </w:p>
    <w:p w14:paraId="76CD0305" w14:textId="77777777" w:rsidR="002C5B41" w:rsidRDefault="00C42E78">
      <w:pPr>
        <w:spacing w:line="480" w:lineRule="auto"/>
        <w:ind w:firstLine="720"/>
        <w:jc w:val="both"/>
      </w:pPr>
      <w:r>
        <w:t xml:space="preserve">Age and parity were not significantly associated with urinary LCN2 in either group. The predominance of women in the 25–31 age bracket reflects typical antenatal attendance patterns in this setting [2]. Limitations of this study include its cross-sectional design, modest sample size, absence of species-level fungal identification and serum LCN2 measurement, and recruitment from a single urban centre, all of which limit causal inference and generalisability. </w:t>
      </w:r>
      <w:r>
        <w:lastRenderedPageBreak/>
        <w:t>Future longitudinal, multicentre studies with larger cohorts and multi-biomarker panels are warranted.</w:t>
      </w:r>
    </w:p>
    <w:p w14:paraId="31F9D2F9" w14:textId="77777777" w:rsidR="002C5B41" w:rsidRDefault="00C42E78">
      <w:pPr>
        <w:spacing w:before="240" w:after="120" w:line="480" w:lineRule="auto"/>
      </w:pPr>
      <w:r>
        <w:rPr>
          <w:b/>
          <w:bCs/>
        </w:rPr>
        <w:t>CONCLUSION</w:t>
      </w:r>
    </w:p>
    <w:p w14:paraId="581F738C" w14:textId="357776EB" w:rsidR="002C5B41" w:rsidRDefault="00C42E78">
      <w:pPr>
        <w:spacing w:line="480" w:lineRule="auto"/>
        <w:ind w:firstLine="720"/>
        <w:jc w:val="both"/>
      </w:pPr>
      <w:r>
        <w:t xml:space="preserve">Urinary Lipocalin-2 is not significantly elevated in pregnant women with asymptomatic fungal UTI compared to uninfected controls in this Nigerian antenatal cohort, suggesting limited standalone diagnostic utility. Gestational age significantly modulates urinary LCN2, with peak concentrations in the second trimester, consistent with known pregnancy physiological adaptations. These findings reinforce the importance of culture-based funguria screening in antenatal care and highlight the need for further research into host biomarker responses to fungal urinary </w:t>
      </w:r>
      <w:proofErr w:type="spellStart"/>
      <w:r>
        <w:t>colonisation</w:t>
      </w:r>
      <w:proofErr w:type="spellEnd"/>
      <w:r>
        <w:t xml:space="preserve"> during pregnancy.</w:t>
      </w:r>
    </w:p>
    <w:p w14:paraId="40788F5B" w14:textId="77777777" w:rsidR="00EA0EA1" w:rsidRPr="00EA0EA1" w:rsidRDefault="00EA0EA1" w:rsidP="00EA0EA1">
      <w:pPr>
        <w:spacing w:line="480" w:lineRule="auto"/>
        <w:jc w:val="both"/>
        <w:rPr>
          <w:b/>
        </w:rPr>
      </w:pPr>
      <w:r w:rsidRPr="00EA0EA1">
        <w:rPr>
          <w:b/>
        </w:rPr>
        <w:t xml:space="preserve">Ethical Approval and Consent: </w:t>
      </w:r>
    </w:p>
    <w:p w14:paraId="43CFD262" w14:textId="34807E43" w:rsidR="00EA0EA1" w:rsidRDefault="00EA0EA1" w:rsidP="00EA0EA1">
      <w:pPr>
        <w:spacing w:line="480" w:lineRule="auto"/>
        <w:jc w:val="both"/>
      </w:pPr>
      <w:r w:rsidRPr="00EA0EA1">
        <w:t>Ethical approval was obtained from the relevant institutional review committee, and written informed consent was obtained from all participants prior to enrolment.</w:t>
      </w:r>
    </w:p>
    <w:p w14:paraId="47FDD61A" w14:textId="77777777" w:rsidR="00944790" w:rsidRPr="00CA3906" w:rsidRDefault="00944790" w:rsidP="00944790">
      <w:pPr>
        <w:rPr>
          <w:b/>
          <w:highlight w:val="yellow"/>
        </w:rPr>
      </w:pPr>
      <w:r>
        <w:rPr>
          <w:b/>
          <w:highlight w:val="yellow"/>
        </w:rPr>
        <w:t>Disclaimer (Artificial intelligence)</w:t>
      </w:r>
    </w:p>
    <w:p w14:paraId="700B7736" w14:textId="77777777" w:rsidR="00944790" w:rsidRPr="00740879" w:rsidRDefault="00944790" w:rsidP="00944790">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49A09A93" w14:textId="77777777" w:rsidR="002C5B41" w:rsidRDefault="00C42E78">
      <w:pPr>
        <w:spacing w:line="480" w:lineRule="auto"/>
      </w:pPr>
      <w:r>
        <w:br w:type="page"/>
      </w:r>
    </w:p>
    <w:p w14:paraId="3156D5A4" w14:textId="77777777" w:rsidR="002C5B41" w:rsidRDefault="00C42E78">
      <w:pPr>
        <w:spacing w:before="240" w:after="120" w:line="480" w:lineRule="auto"/>
      </w:pPr>
      <w:r>
        <w:rPr>
          <w:b/>
          <w:bCs/>
        </w:rPr>
        <w:lastRenderedPageBreak/>
        <w:t>REFERENCES</w:t>
      </w:r>
    </w:p>
    <w:p w14:paraId="6B4EBF0E" w14:textId="77777777" w:rsidR="002C5B41" w:rsidRDefault="00C42E78">
      <w:pPr>
        <w:spacing w:line="480" w:lineRule="auto"/>
        <w:jc w:val="both"/>
      </w:pPr>
      <w:r>
        <w:t>1. Getaneh T, Negesse A, Dessie G, Desta M, Tigabu A. Prevalence of urinary tract infection and its associated factors among pregnant women in Ethiopia: a systematic review and meta-analysis. Int J Reprod Biomed. 2021;2021:6551526.</w:t>
      </w:r>
    </w:p>
    <w:p w14:paraId="47046B0E" w14:textId="77777777" w:rsidR="002C5B41" w:rsidRDefault="00C42E78">
      <w:pPr>
        <w:spacing w:line="480" w:lineRule="auto"/>
        <w:jc w:val="both"/>
      </w:pPr>
      <w:r>
        <w:t>2. Laari NB, Amidu N, Owiredu WKBA. Maternal age and stage of pregnancy as determinants of UTI in pregnancy: a case of Tamale, Ghana. Infect Dis Obstet Gynecol. 2022;2022:3616028.</w:t>
      </w:r>
    </w:p>
    <w:p w14:paraId="0F8BD261" w14:textId="77777777" w:rsidR="002C5B41" w:rsidRDefault="00C42E78">
      <w:pPr>
        <w:spacing w:line="480" w:lineRule="auto"/>
        <w:jc w:val="both"/>
      </w:pPr>
      <w:r>
        <w:t>3. Anaele EN, Okafor JI, Lo Re L, Lo Passo C, Mediati F, Galeano G, et al. Trends in prevalence of yeast species associated with urogenital infection in Nsukka, Nigeria: an overview of true Candida species and genotyping of Candida albicans hwp1-heterozygous isolates. Int J Microbiol. 2025;2025:3115363.</w:t>
      </w:r>
    </w:p>
    <w:p w14:paraId="021281FF" w14:textId="77777777" w:rsidR="002C5B41" w:rsidRDefault="00C42E78">
      <w:pPr>
        <w:spacing w:line="480" w:lineRule="auto"/>
        <w:jc w:val="both"/>
      </w:pPr>
      <w:r>
        <w:t>4. Oladugba EO. Identification and antifungal susceptibility profiles of yeast urogenital tract infection among women in Benin City, Nigeria. J Appl Sci Environ Manage. 2022;26(11):1743-7.</w:t>
      </w:r>
    </w:p>
    <w:p w14:paraId="1B11D44D" w14:textId="77777777" w:rsidR="002C5B41" w:rsidRDefault="00C42E78">
      <w:pPr>
        <w:spacing w:line="480" w:lineRule="auto"/>
        <w:jc w:val="both"/>
      </w:pPr>
      <w:r>
        <w:t>5. Sobel JD, Vazquez JA. Candiduria: evidence-based approach to management, are we there yet? Curr Infect Dis Rep. 2022;24(12):185-192.</w:t>
      </w:r>
    </w:p>
    <w:p w14:paraId="160A5E73" w14:textId="77777777" w:rsidR="002C5B41" w:rsidRDefault="00C42E78">
      <w:pPr>
        <w:spacing w:line="480" w:lineRule="auto"/>
        <w:jc w:val="both"/>
      </w:pPr>
      <w:r>
        <w:t>6. Balogun OS, Lawal TO. Candida urinary tract infections--epidemiology, pathogenesis, and management. Afr J Clin Exp Microbiol. 2020;21(4):261-70.</w:t>
      </w:r>
    </w:p>
    <w:p w14:paraId="26D62F68" w14:textId="77777777" w:rsidR="002C5B41" w:rsidRDefault="00C42E78">
      <w:pPr>
        <w:spacing w:line="480" w:lineRule="auto"/>
        <w:jc w:val="both"/>
      </w:pPr>
      <w:r>
        <w:t>7. Disha T, Haque F. Prevalence and risk factors of vulvovaginal candidosis during pregnancy: a review. Infect Dis Obstet Gynecol. 2022;2022:6195712.</w:t>
      </w:r>
    </w:p>
    <w:p w14:paraId="01E56328" w14:textId="77777777" w:rsidR="002C5B41" w:rsidRDefault="00C42E78">
      <w:pPr>
        <w:spacing w:line="480" w:lineRule="auto"/>
        <w:jc w:val="both"/>
      </w:pPr>
      <w:r>
        <w:t>8. Jaberi SA, Cohen A, D'Souza C, Abdulrazzaq YM, Ojha S, Bastaki S, et al. Lipocalin-2: structure, function, distribution and role in metabolic disorders. Biomed Pharmacother. 2021;142:112002.</w:t>
      </w:r>
    </w:p>
    <w:p w14:paraId="581995C0" w14:textId="77777777" w:rsidR="002C5B41" w:rsidRDefault="00C42E78">
      <w:pPr>
        <w:spacing w:line="480" w:lineRule="auto"/>
        <w:jc w:val="both"/>
      </w:pPr>
      <w:r>
        <w:t>9. Yamashita M, Nishina T. Comprehensive review of lipocalin 2-mediated effects in lung inflammation. Am J Physiol Lung Cell Mol Physiol. 2021;321(4):L726-L738.</w:t>
      </w:r>
    </w:p>
    <w:p w14:paraId="6892C4A3" w14:textId="77777777" w:rsidR="002C5B41" w:rsidRDefault="00C42E78">
      <w:pPr>
        <w:spacing w:line="480" w:lineRule="auto"/>
        <w:jc w:val="both"/>
      </w:pPr>
      <w:r>
        <w:lastRenderedPageBreak/>
        <w:t>10. Chan YR, Liu JS, Pociask DA, Zheng M, Mietzner TA, Berger T, et al. Lipocalin 2 is required for pulmonary host defense against Klebsiella infection. J Immunol. 2009;182(8):4947-56.</w:t>
      </w:r>
    </w:p>
    <w:p w14:paraId="618E828C" w14:textId="77777777" w:rsidR="002C5B41" w:rsidRDefault="00C42E78">
      <w:pPr>
        <w:spacing w:line="480" w:lineRule="auto"/>
        <w:jc w:val="both"/>
      </w:pPr>
      <w:r>
        <w:t>11. Itenov TS, Berthelsen RE, Jensen JU, Ibsen M, Bestle MH. Using lipocalin as a prognostic biomarker in acute kidney injury. Expert Rev Mol Diagn. 2021;21(9):871-879.</w:t>
      </w:r>
    </w:p>
    <w:p w14:paraId="33330CD4" w14:textId="77777777" w:rsidR="002C5B41" w:rsidRDefault="00C42E78">
      <w:pPr>
        <w:spacing w:line="480" w:lineRule="auto"/>
        <w:jc w:val="both"/>
      </w:pPr>
      <w:r>
        <w:t>12. Yamamoto A, Nakayama S, Wakabayashi Y, Yoshino Y, Kitazawa T. Urine neutrophil gelatinase-associated lipocalin as a biomarker of adult pyelonephritis. J Infect Chemother. 2023;29(5):508-12.</w:t>
      </w:r>
    </w:p>
    <w:p w14:paraId="487FDDEF" w14:textId="77777777" w:rsidR="002C5B41" w:rsidRDefault="00C42E78">
      <w:pPr>
        <w:spacing w:line="480" w:lineRule="auto"/>
        <w:jc w:val="both"/>
      </w:pPr>
      <w:r>
        <w:t>13. Liu H, Shaikh N, Kurs-Lasky M, Forster CS. Evaluation of diagnostic accuracy of urine neutrophil gelatinase-associated lipocalin in patients with symptoms of urinary tract infections: a meta-analysis. Front Pediatr. 2024;12:1368583.</w:t>
      </w:r>
    </w:p>
    <w:p w14:paraId="6C71E726" w14:textId="77777777" w:rsidR="002C5B41" w:rsidRDefault="00C42E78">
      <w:pPr>
        <w:spacing w:line="480" w:lineRule="auto"/>
        <w:jc w:val="both"/>
      </w:pPr>
      <w:r>
        <w:t>14. ElNahal ASM, Ibrahim A, Abdelhalim E, Essawy SH, Behiry A, Saadoun M, et al. Serum neutrophil gelatinase associated lipocalin as a novel biomarker for diagnosing acute pyelonephritis in adults. Sci Rep. 2025;15(1):8156.</w:t>
      </w:r>
    </w:p>
    <w:p w14:paraId="68BD8806" w14:textId="77777777" w:rsidR="002C5B41" w:rsidRDefault="00C42E78">
      <w:pPr>
        <w:spacing w:line="480" w:lineRule="auto"/>
        <w:jc w:val="both"/>
      </w:pPr>
      <w:r>
        <w:t>15. Wang Y, Gu Y, Gu X, Cooper DB, Lewis DF. Evidence of kidney injury in preeclampsia: increased maternal and urinary levels of NGAL and KIM-1 and their enhanced expression in proximal tubule epithelial cells. Front Med (Lausanne). 2023;10:1130112.</w:t>
      </w:r>
    </w:p>
    <w:p w14:paraId="4A184BAF" w14:textId="77777777" w:rsidR="002C5B41" w:rsidRDefault="00C42E78">
      <w:pPr>
        <w:spacing w:line="480" w:lineRule="auto"/>
        <w:jc w:val="both"/>
      </w:pPr>
      <w:r>
        <w:t>16. Odum L, Andersen AS, Hviid TVF. Urinary neutrophil gelatinase-associated lipocalin (NGAL) excretion increases in normal pregnancy but not in preeclampsia. Ann Clin Biochem. 2022;59(1):66-73.</w:t>
      </w:r>
    </w:p>
    <w:p w14:paraId="211C5BEE" w14:textId="77777777" w:rsidR="002C5B41" w:rsidRDefault="00C42E78">
      <w:pPr>
        <w:spacing w:line="480" w:lineRule="auto"/>
        <w:jc w:val="both"/>
      </w:pPr>
      <w:r>
        <w:t>17. Anaele EN, Okafor JI, Lo Re L, Lo Passo C, Mediati F, Galeano G, et al. Trends in prevalence of yeast species associated with urogenital infection in Nsukka, Nigeria: an overview of true Candida species and genotyping of Candida albicans hwp1-heterozygous isolates. Int J Microbiol. 2025;2025:3115363.</w:t>
      </w:r>
    </w:p>
    <w:p w14:paraId="57FF8DC1" w14:textId="77777777" w:rsidR="002C5B41" w:rsidRDefault="00C42E78">
      <w:pPr>
        <w:spacing w:line="480" w:lineRule="auto"/>
        <w:jc w:val="both"/>
      </w:pPr>
      <w:r>
        <w:lastRenderedPageBreak/>
        <w:t>18. Gigi RMS, Buitrago-Garcia D, Taghavi K, Dunaiski CM, van de Wijgert JHHM, Peters RPH, et al. Vulvovaginal yeast infections during pregnancy and perinatal outcomes: systematic review and meta-analysis. BMC Womens Health. 2023;23(1):116.</w:t>
      </w:r>
    </w:p>
    <w:p w14:paraId="01EE0C38" w14:textId="77777777" w:rsidR="002C5B41" w:rsidRDefault="00C42E78">
      <w:pPr>
        <w:spacing w:line="480" w:lineRule="auto"/>
        <w:jc w:val="both"/>
      </w:pPr>
      <w:r>
        <w:t>19. Vitagliano A, Quaresima P, Noventa M, Gizzo S, Borges A, Ferlin A, et al. Candidiasis in pregnancy: relevant aspects of the pathology for the mother and the fetus and therapeutic strategies. Trop Med Infect Dis. 2024;9(5):114.</w:t>
      </w:r>
    </w:p>
    <w:p w14:paraId="76CD0401" w14:textId="77777777" w:rsidR="002C5B41" w:rsidRDefault="00C42E78">
      <w:pPr>
        <w:spacing w:line="480" w:lineRule="auto"/>
        <w:jc w:val="both"/>
      </w:pPr>
      <w:r>
        <w:t>20. Shaikh N, Kurs-Lasky M, Liu H, Rajakumar V, Qureini H, Conway IO, et al. Biomarkers for febrile urinary tract infection in children. Front Pediatr. 2023;11:1163546.</w:t>
      </w:r>
    </w:p>
    <w:p w14:paraId="76CD0402" w14:textId="77777777" w:rsidR="002C5B41" w:rsidRDefault="00C42E78">
      <w:pPr>
        <w:spacing w:line="480" w:lineRule="auto"/>
        <w:jc w:val="both"/>
      </w:pPr>
      <w:r>
        <w:t>21. Dong Z, Fan C, Hou W, Rui C, Wang X, Fan Y, et al. Vaginal exposure to Candida albicans during early gestation results in adverse pregnancy outcomes via inhibiting placental development. Front Microbiol. 2022;12:816161.</w:t>
      </w:r>
    </w:p>
    <w:p w14:paraId="76CD0403" w14:textId="77777777" w:rsidR="002C5B41" w:rsidRDefault="00C42E78">
      <w:pPr>
        <w:spacing w:line="480" w:lineRule="auto"/>
        <w:jc w:val="both"/>
      </w:pPr>
      <w:r>
        <w:t>22. Gehani M, Kapur S, Madhuri SD, Pittala VP, Korvi SK, Kammili N, et al. Effectiveness of antenatal screening of asymptomatic bacteriuria in reduction of prematurity and low birth weight: evaluating a point-of-care rapid test in a pragmatic randomized controlled study. EClinicalMedicine. 2021;34:100762.</w:t>
      </w:r>
    </w:p>
    <w:p w14:paraId="76CD0404" w14:textId="77777777" w:rsidR="002C5B41" w:rsidRDefault="00C42E78">
      <w:pPr>
        <w:spacing w:line="480" w:lineRule="auto"/>
        <w:jc w:val="both"/>
      </w:pPr>
      <w:r>
        <w:t>23. Mustapha S, Makarfi PU, Mohammed AB, Balogun ST, Nkfusai NC, Fokunang C. Prevalence and antifungal susceptibility of Candida species isolated from urine of pregnant women attending antenatal clinic in north-east Nigeria. Pan Afr Med J. 2021;38:228.</w:t>
      </w:r>
    </w:p>
    <w:p w14:paraId="76CD0405" w14:textId="77777777" w:rsidR="002C5B41" w:rsidRDefault="00C42E78">
      <w:pPr>
        <w:spacing w:line="480" w:lineRule="auto"/>
        <w:jc w:val="both"/>
      </w:pPr>
      <w:r>
        <w:t>24. Forster CS, Lubell TR, Dayan PS, Shaikh N. Accuracy of NGAL as a biomarker for urinary tract infection in young febrile children: an individual patient data meta-analysis. J Pediatr. 2023;258:113394.</w:t>
      </w:r>
    </w:p>
    <w:p w14:paraId="76CD0406" w14:textId="77777777" w:rsidR="002C5B41" w:rsidRDefault="00C42E78">
      <w:pPr>
        <w:spacing w:line="480" w:lineRule="auto"/>
        <w:jc w:val="both"/>
      </w:pPr>
      <w:r>
        <w:t>25. Bezhenar VF, Morozova EN, Krutetskaya ZI, Krutetskaya NI, Morozova MN. Microalbuminuria, neutrophil gelatinase-associated lipocalin (NGAL), and kidney injury molecule-1 (KIM-1) as predictors of preeclampsia and gestational diabetes mellitus. J Obstet Womens Dis. 2022;71(4):875-883.</w:t>
      </w:r>
    </w:p>
    <w:p w14:paraId="2457716C" w14:textId="77777777" w:rsidR="002C5B41" w:rsidRDefault="00C42E78">
      <w:pPr>
        <w:spacing w:line="480" w:lineRule="auto"/>
      </w:pPr>
      <w:r>
        <w:lastRenderedPageBreak/>
        <w:br w:type="page"/>
      </w:r>
    </w:p>
    <w:p w14:paraId="49A7151A" w14:textId="77777777" w:rsidR="002C5B41" w:rsidRDefault="00C42E78">
      <w:pPr>
        <w:spacing w:line="480" w:lineRule="auto"/>
      </w:pPr>
      <w:r>
        <w:rPr>
          <w:b/>
          <w:bCs/>
        </w:rPr>
        <w:lastRenderedPageBreak/>
        <w:t xml:space="preserve">Table 1. </w:t>
      </w:r>
      <w:r>
        <w:t>Baseline characteristics of the study population.</w:t>
      </w:r>
    </w:p>
    <w:p w14:paraId="29E16143" w14:textId="77777777" w:rsidR="002C5B41" w:rsidRDefault="002C5B41">
      <w:pPr>
        <w:spacing w:line="480" w:lineRule="auto"/>
      </w:pPr>
    </w:p>
    <w:tbl>
      <w:tblPr>
        <w:tblW w:w="6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34"/>
        <w:gridCol w:w="1001"/>
        <w:gridCol w:w="1001"/>
        <w:gridCol w:w="1082"/>
        <w:gridCol w:w="1082"/>
      </w:tblGrid>
      <w:tr w:rsidR="002C5B41" w14:paraId="4151EB46" w14:textId="77777777">
        <w:tc>
          <w:tcPr>
            <w:tcW w:w="26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465D0083" w14:textId="77777777" w:rsidR="002C5B41" w:rsidRDefault="00C42E78">
            <w:pPr>
              <w:spacing w:line="276" w:lineRule="auto"/>
            </w:pPr>
            <w:r>
              <w:rPr>
                <w:b/>
                <w:bCs/>
                <w:sz w:val="20"/>
                <w:szCs w:val="20"/>
              </w:rPr>
              <w:t>Variable</w:t>
            </w:r>
          </w:p>
        </w:tc>
        <w:tc>
          <w:tcPr>
            <w:tcW w:w="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78E96BC4" w14:textId="77777777" w:rsidR="002C5B41" w:rsidRDefault="00C42E78">
            <w:pPr>
              <w:spacing w:line="276" w:lineRule="auto"/>
              <w:jc w:val="center"/>
            </w:pPr>
            <w:r>
              <w:rPr>
                <w:b/>
                <w:bCs/>
                <w:sz w:val="20"/>
                <w:szCs w:val="20"/>
              </w:rPr>
              <w:t>Funguria (n=39) n</w:t>
            </w:r>
          </w:p>
        </w:tc>
        <w:tc>
          <w:tcPr>
            <w:tcW w:w="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2DD837AA" w14:textId="77777777" w:rsidR="002C5B41" w:rsidRDefault="00C42E78">
            <w:pPr>
              <w:spacing w:line="276" w:lineRule="auto"/>
              <w:jc w:val="center"/>
            </w:pPr>
            <w:r>
              <w:rPr>
                <w:b/>
                <w:bCs/>
                <w:sz w:val="20"/>
                <w:szCs w:val="20"/>
              </w:rPr>
              <w:t>Funguria (n=39) %</w:t>
            </w:r>
          </w:p>
        </w:tc>
        <w:tc>
          <w:tcPr>
            <w:tcW w:w="11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5ADC392B" w14:textId="77777777" w:rsidR="002C5B41" w:rsidRDefault="00C42E78">
            <w:pPr>
              <w:spacing w:line="276" w:lineRule="auto"/>
              <w:jc w:val="center"/>
            </w:pPr>
            <w:r>
              <w:rPr>
                <w:b/>
                <w:bCs/>
                <w:sz w:val="20"/>
                <w:szCs w:val="20"/>
              </w:rPr>
              <w:t>Non-funguria (n=33) n</w:t>
            </w:r>
          </w:p>
        </w:tc>
        <w:tc>
          <w:tcPr>
            <w:tcW w:w="11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4D89FA3E" w14:textId="77777777" w:rsidR="002C5B41" w:rsidRDefault="00C42E78">
            <w:pPr>
              <w:spacing w:line="276" w:lineRule="auto"/>
              <w:jc w:val="center"/>
            </w:pPr>
            <w:r>
              <w:rPr>
                <w:b/>
                <w:bCs/>
                <w:sz w:val="20"/>
                <w:szCs w:val="20"/>
              </w:rPr>
              <w:t>Non-funguria (n=33) %</w:t>
            </w:r>
          </w:p>
        </w:tc>
      </w:tr>
      <w:tr w:rsidR="002C5B41" w14:paraId="1E1058F8"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EBBB298" w14:textId="77777777" w:rsidR="002C5B41" w:rsidRDefault="00C42E78">
            <w:pPr>
              <w:spacing w:line="276" w:lineRule="auto"/>
            </w:pPr>
            <w:r>
              <w:rPr>
                <w:b/>
                <w:bCs/>
                <w:sz w:val="20"/>
                <w:szCs w:val="20"/>
              </w:rPr>
              <w:t>Age group (years)</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1BF6D14"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7C8557C"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B8438E3"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A8727D8" w14:textId="77777777" w:rsidR="002C5B41" w:rsidRDefault="002C5B41">
            <w:pPr>
              <w:spacing w:line="276" w:lineRule="auto"/>
            </w:pPr>
          </w:p>
        </w:tc>
      </w:tr>
      <w:tr w:rsidR="002C5B41" w14:paraId="2244B15A"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7431F137" w14:textId="77777777" w:rsidR="002C5B41" w:rsidRDefault="00C42E78">
            <w:pPr>
              <w:spacing w:line="276" w:lineRule="auto"/>
            </w:pPr>
            <w:r>
              <w:rPr>
                <w:sz w:val="20"/>
                <w:szCs w:val="20"/>
              </w:rPr>
              <w:t>18–2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AFFC3FE" w14:textId="77777777" w:rsidR="002C5B41" w:rsidRDefault="00C42E78">
            <w:pPr>
              <w:spacing w:line="276" w:lineRule="auto"/>
              <w:jc w:val="center"/>
            </w:pPr>
            <w:r>
              <w:rPr>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10EA83E" w14:textId="77777777" w:rsidR="002C5B41" w:rsidRDefault="00C42E78">
            <w:pPr>
              <w:spacing w:line="276" w:lineRule="auto"/>
              <w:jc w:val="center"/>
            </w:pPr>
            <w:r>
              <w:rPr>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A58F225"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14E41F2" w14:textId="77777777" w:rsidR="002C5B41" w:rsidRDefault="00C42E78">
            <w:pPr>
              <w:spacing w:line="276" w:lineRule="auto"/>
              <w:jc w:val="center"/>
            </w:pPr>
            <w:r>
              <w:rPr>
                <w:sz w:val="20"/>
                <w:szCs w:val="20"/>
              </w:rPr>
              <w:t>27.3</w:t>
            </w:r>
          </w:p>
        </w:tc>
      </w:tr>
      <w:tr w:rsidR="002C5B41" w14:paraId="1638B99C"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40549004" w14:textId="77777777" w:rsidR="002C5B41" w:rsidRDefault="00C42E78">
            <w:pPr>
              <w:spacing w:line="276" w:lineRule="auto"/>
            </w:pPr>
            <w:r>
              <w:rPr>
                <w:sz w:val="20"/>
                <w:szCs w:val="20"/>
              </w:rPr>
              <w:t>25–3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725C222" w14:textId="77777777" w:rsidR="002C5B41" w:rsidRDefault="00C42E78">
            <w:pPr>
              <w:spacing w:line="276" w:lineRule="auto"/>
              <w:jc w:val="center"/>
            </w:pPr>
            <w:r>
              <w:rPr>
                <w:sz w:val="20"/>
                <w:szCs w:val="20"/>
              </w:rPr>
              <w:t>3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E9557E2" w14:textId="77777777" w:rsidR="002C5B41" w:rsidRDefault="00C42E78">
            <w:pPr>
              <w:spacing w:line="276" w:lineRule="auto"/>
              <w:jc w:val="center"/>
            </w:pPr>
            <w:r>
              <w:rPr>
                <w:sz w:val="20"/>
                <w:szCs w:val="20"/>
              </w:rPr>
              <w:t>76.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2596885" w14:textId="77777777" w:rsidR="002C5B41" w:rsidRDefault="00C42E78">
            <w:pPr>
              <w:spacing w:line="276" w:lineRule="auto"/>
              <w:jc w:val="center"/>
            </w:pPr>
            <w:r>
              <w:rPr>
                <w:sz w:val="20"/>
                <w:szCs w:val="20"/>
              </w:rPr>
              <w:t>1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B0B93FA" w14:textId="77777777" w:rsidR="002C5B41" w:rsidRDefault="00C42E78">
            <w:pPr>
              <w:spacing w:line="276" w:lineRule="auto"/>
              <w:jc w:val="center"/>
            </w:pPr>
            <w:r>
              <w:rPr>
                <w:sz w:val="20"/>
                <w:szCs w:val="20"/>
              </w:rPr>
              <w:t>51.5</w:t>
            </w:r>
          </w:p>
        </w:tc>
      </w:tr>
      <w:tr w:rsidR="002C5B41" w14:paraId="037ECBC5"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19355CB5" w14:textId="77777777" w:rsidR="002C5B41" w:rsidRDefault="00C42E78">
            <w:pPr>
              <w:spacing w:line="276" w:lineRule="auto"/>
            </w:pPr>
            <w:r>
              <w:rPr>
                <w:sz w:val="20"/>
                <w:szCs w:val="20"/>
              </w:rPr>
              <w:t>32–3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F3246B9"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6CFFF2C" w14:textId="77777777" w:rsidR="002C5B41" w:rsidRDefault="00C42E78">
            <w:pPr>
              <w:spacing w:line="276" w:lineRule="auto"/>
              <w:jc w:val="center"/>
            </w:pPr>
            <w:r>
              <w:rPr>
                <w:sz w:val="20"/>
                <w:szCs w:val="20"/>
              </w:rPr>
              <w:t>23.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47D1E43" w14:textId="77777777" w:rsidR="002C5B41" w:rsidRDefault="00C42E78">
            <w:pPr>
              <w:spacing w:line="276" w:lineRule="auto"/>
              <w:jc w:val="center"/>
            </w:pPr>
            <w:r>
              <w:rPr>
                <w:sz w:val="20"/>
                <w:szCs w:val="20"/>
              </w:rPr>
              <w:t>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EFEE408" w14:textId="77777777" w:rsidR="002C5B41" w:rsidRDefault="00C42E78">
            <w:pPr>
              <w:spacing w:line="276" w:lineRule="auto"/>
              <w:jc w:val="center"/>
            </w:pPr>
            <w:r>
              <w:rPr>
                <w:sz w:val="20"/>
                <w:szCs w:val="20"/>
              </w:rPr>
              <w:t>21.2</w:t>
            </w:r>
          </w:p>
        </w:tc>
      </w:tr>
      <w:tr w:rsidR="002C5B41" w14:paraId="725AFFA6"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25BF545" w14:textId="77777777" w:rsidR="002C5B41" w:rsidRDefault="00C42E78">
            <w:pPr>
              <w:spacing w:line="276" w:lineRule="auto"/>
            </w:pPr>
            <w:r>
              <w:rPr>
                <w:b/>
                <w:bCs/>
                <w:sz w:val="20"/>
                <w:szCs w:val="20"/>
              </w:rPr>
              <w:t>Parity</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CDD3475"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D321E8F"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6CB1451"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7D71C06" w14:textId="77777777" w:rsidR="002C5B41" w:rsidRDefault="002C5B41">
            <w:pPr>
              <w:spacing w:line="276" w:lineRule="auto"/>
            </w:pPr>
          </w:p>
        </w:tc>
      </w:tr>
      <w:tr w:rsidR="002C5B41" w14:paraId="484DCD34"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280E6B9B" w14:textId="77777777" w:rsidR="002C5B41" w:rsidRDefault="00C42E78">
            <w:pPr>
              <w:spacing w:line="276" w:lineRule="auto"/>
            </w:pPr>
            <w:r>
              <w:rPr>
                <w:sz w:val="20"/>
                <w:szCs w:val="20"/>
              </w:rPr>
              <w:t>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C42ED27" w14:textId="77777777" w:rsidR="002C5B41" w:rsidRDefault="00C42E78">
            <w:pPr>
              <w:spacing w:line="276" w:lineRule="auto"/>
              <w:jc w:val="center"/>
            </w:pPr>
            <w:r>
              <w:rPr>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E90D4D3" w14:textId="77777777" w:rsidR="002C5B41" w:rsidRDefault="00C42E78">
            <w:pPr>
              <w:spacing w:line="276" w:lineRule="auto"/>
              <w:jc w:val="center"/>
            </w:pPr>
            <w:r>
              <w:rPr>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5416C75" w14:textId="77777777" w:rsidR="002C5B41" w:rsidRDefault="00C42E78">
            <w:pPr>
              <w:spacing w:line="276" w:lineRule="auto"/>
              <w:jc w:val="center"/>
            </w:pPr>
            <w:r>
              <w:rPr>
                <w:sz w:val="20"/>
                <w:szCs w:val="20"/>
              </w:rPr>
              <w:t>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9EA9B1F" w14:textId="77777777" w:rsidR="002C5B41" w:rsidRDefault="00C42E78">
            <w:pPr>
              <w:spacing w:line="276" w:lineRule="auto"/>
              <w:jc w:val="center"/>
            </w:pPr>
            <w:r>
              <w:rPr>
                <w:sz w:val="20"/>
                <w:szCs w:val="20"/>
              </w:rPr>
              <w:t>3.0</w:t>
            </w:r>
          </w:p>
        </w:tc>
      </w:tr>
      <w:tr w:rsidR="002C5B41" w14:paraId="7CB69721"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6BC60EAB" w14:textId="77777777" w:rsidR="002C5B41" w:rsidRDefault="00C42E78">
            <w:pPr>
              <w:spacing w:line="276" w:lineRule="auto"/>
            </w:pPr>
            <w:r>
              <w:rPr>
                <w:sz w:val="20"/>
                <w:szCs w:val="20"/>
              </w:rPr>
              <w:t>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82D9A9A"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890CFBF" w14:textId="77777777" w:rsidR="002C5B41" w:rsidRDefault="00C42E78">
            <w:pPr>
              <w:spacing w:line="276" w:lineRule="auto"/>
              <w:jc w:val="center"/>
            </w:pPr>
            <w:r>
              <w:rPr>
                <w:sz w:val="20"/>
                <w:szCs w:val="20"/>
              </w:rPr>
              <w:t>30.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67ECF5D" w14:textId="77777777" w:rsidR="002C5B41" w:rsidRDefault="00C42E78">
            <w:pPr>
              <w:spacing w:line="276" w:lineRule="auto"/>
              <w:jc w:val="center"/>
            </w:pPr>
            <w:r>
              <w:rPr>
                <w:sz w:val="20"/>
                <w:szCs w:val="20"/>
              </w:rPr>
              <w:t>1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9E62217" w14:textId="77777777" w:rsidR="002C5B41" w:rsidRDefault="00C42E78">
            <w:pPr>
              <w:spacing w:line="276" w:lineRule="auto"/>
              <w:jc w:val="center"/>
            </w:pPr>
            <w:r>
              <w:rPr>
                <w:sz w:val="20"/>
                <w:szCs w:val="20"/>
              </w:rPr>
              <w:t>42.4</w:t>
            </w:r>
          </w:p>
        </w:tc>
      </w:tr>
      <w:tr w:rsidR="002C5B41" w14:paraId="5401DB73"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03D0D7D6" w14:textId="77777777" w:rsidR="002C5B41" w:rsidRDefault="00C42E78">
            <w:pPr>
              <w:spacing w:line="276" w:lineRule="auto"/>
            </w:pPr>
            <w:r>
              <w:rPr>
                <w:sz w:val="20"/>
                <w:szCs w:val="20"/>
              </w:rPr>
              <w:t>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DF4D02E"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3E371B1" w14:textId="77777777" w:rsidR="002C5B41" w:rsidRDefault="00C42E78">
            <w:pPr>
              <w:spacing w:line="276" w:lineRule="auto"/>
              <w:jc w:val="center"/>
            </w:pPr>
            <w:r>
              <w:rPr>
                <w:sz w:val="20"/>
                <w:szCs w:val="20"/>
              </w:rPr>
              <w:t>15.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78D6C3E" w14:textId="77777777" w:rsidR="002C5B41" w:rsidRDefault="00C42E78">
            <w:pPr>
              <w:spacing w:line="276" w:lineRule="auto"/>
              <w:jc w:val="center"/>
            </w:pPr>
            <w:r>
              <w:rPr>
                <w:sz w:val="20"/>
                <w:szCs w:val="20"/>
              </w:rPr>
              <w:t>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77E514D" w14:textId="77777777" w:rsidR="002C5B41" w:rsidRDefault="00C42E78">
            <w:pPr>
              <w:spacing w:line="276" w:lineRule="auto"/>
              <w:jc w:val="center"/>
            </w:pPr>
            <w:r>
              <w:rPr>
                <w:sz w:val="20"/>
                <w:szCs w:val="20"/>
              </w:rPr>
              <w:t>24.2</w:t>
            </w:r>
          </w:p>
        </w:tc>
      </w:tr>
      <w:tr w:rsidR="002C5B41" w14:paraId="5B3C027D"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664CBADE" w14:textId="77777777" w:rsidR="002C5B41" w:rsidRDefault="00C42E78">
            <w:pPr>
              <w:spacing w:line="276" w:lineRule="auto"/>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8A9CCAA"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51D4C75" w14:textId="77777777" w:rsidR="002C5B41" w:rsidRDefault="00C42E78">
            <w:pPr>
              <w:spacing w:line="276" w:lineRule="auto"/>
              <w:jc w:val="center"/>
            </w:pPr>
            <w:r>
              <w:rPr>
                <w:sz w:val="20"/>
                <w:szCs w:val="20"/>
              </w:rPr>
              <w:t>30.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00AEEE9"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E7C2248" w14:textId="77777777" w:rsidR="002C5B41" w:rsidRDefault="00C42E78">
            <w:pPr>
              <w:spacing w:line="276" w:lineRule="auto"/>
              <w:jc w:val="center"/>
            </w:pPr>
            <w:r>
              <w:rPr>
                <w:sz w:val="20"/>
                <w:szCs w:val="20"/>
              </w:rPr>
              <w:t>18.2</w:t>
            </w:r>
          </w:p>
        </w:tc>
      </w:tr>
      <w:tr w:rsidR="002C5B41" w14:paraId="55660F90"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2838698D" w14:textId="77777777" w:rsidR="002C5B41" w:rsidRDefault="00C42E78">
            <w:pPr>
              <w:spacing w:line="276" w:lineRule="auto"/>
            </w:pPr>
            <w:r>
              <w:rPr>
                <w:sz w:val="20"/>
                <w:szCs w:val="20"/>
              </w:rPr>
              <w:t>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7360E88" w14:textId="77777777" w:rsidR="002C5B41" w:rsidRDefault="00C42E78">
            <w:pPr>
              <w:spacing w:line="276" w:lineRule="auto"/>
              <w:jc w:val="center"/>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FD835C0" w14:textId="77777777" w:rsidR="002C5B41" w:rsidRDefault="00C42E78">
            <w:pPr>
              <w:spacing w:line="276" w:lineRule="auto"/>
              <w:jc w:val="center"/>
            </w:pPr>
            <w:r>
              <w:rPr>
                <w:sz w:val="20"/>
                <w:szCs w:val="20"/>
              </w:rPr>
              <w:t>7.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492BF05" w14:textId="77777777" w:rsidR="002C5B41" w:rsidRDefault="00C42E78">
            <w:pPr>
              <w:spacing w:line="276" w:lineRule="auto"/>
              <w:jc w:val="center"/>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CB70C77" w14:textId="77777777" w:rsidR="002C5B41" w:rsidRDefault="00C42E78">
            <w:pPr>
              <w:spacing w:line="276" w:lineRule="auto"/>
              <w:jc w:val="center"/>
            </w:pPr>
            <w:r>
              <w:rPr>
                <w:sz w:val="20"/>
                <w:szCs w:val="20"/>
              </w:rPr>
              <w:t>9.1</w:t>
            </w:r>
          </w:p>
        </w:tc>
      </w:tr>
      <w:tr w:rsidR="002C5B41" w14:paraId="5D02A624"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476FFB74" w14:textId="77777777" w:rsidR="002C5B41" w:rsidRDefault="00C42E78">
            <w:pPr>
              <w:spacing w:line="276" w:lineRule="auto"/>
            </w:pPr>
            <w:r>
              <w:rPr>
                <w:sz w:val="20"/>
                <w:szCs w:val="20"/>
              </w:rPr>
              <w:t>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E0E5973"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78A4F1D" w14:textId="77777777" w:rsidR="002C5B41" w:rsidRDefault="00C42E78">
            <w:pPr>
              <w:spacing w:line="276" w:lineRule="auto"/>
              <w:jc w:val="center"/>
            </w:pPr>
            <w:r>
              <w:rPr>
                <w:sz w:val="20"/>
                <w:szCs w:val="20"/>
              </w:rPr>
              <w:t>15.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00A1089" w14:textId="77777777" w:rsidR="002C5B41" w:rsidRDefault="00C42E78">
            <w:pPr>
              <w:spacing w:line="276" w:lineRule="auto"/>
              <w:jc w:val="center"/>
            </w:pPr>
            <w:r>
              <w:rPr>
                <w:sz w:val="20"/>
                <w:szCs w:val="20"/>
              </w:rPr>
              <w:t>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D291B21" w14:textId="77777777" w:rsidR="002C5B41" w:rsidRDefault="00C42E78">
            <w:pPr>
              <w:spacing w:line="276" w:lineRule="auto"/>
              <w:jc w:val="center"/>
            </w:pPr>
            <w:r>
              <w:rPr>
                <w:sz w:val="20"/>
                <w:szCs w:val="20"/>
              </w:rPr>
              <w:t>3.0</w:t>
            </w:r>
          </w:p>
        </w:tc>
      </w:tr>
      <w:tr w:rsidR="002C5B41" w14:paraId="5754ADF9"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9AC954F" w14:textId="77777777" w:rsidR="002C5B41" w:rsidRDefault="00C42E78">
            <w:pPr>
              <w:spacing w:line="276" w:lineRule="auto"/>
            </w:pPr>
            <w:r>
              <w:rPr>
                <w:b/>
                <w:bCs/>
                <w:sz w:val="20"/>
                <w:szCs w:val="20"/>
              </w:rPr>
              <w:t>Gestational age</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CE8D68E"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B7C0425"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FB7AAFA"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42700C1" w14:textId="77777777" w:rsidR="002C5B41" w:rsidRDefault="002C5B41">
            <w:pPr>
              <w:spacing w:line="276" w:lineRule="auto"/>
            </w:pPr>
          </w:p>
        </w:tc>
      </w:tr>
      <w:tr w:rsidR="002C5B41" w14:paraId="01C46BA7"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66A31CB2" w14:textId="77777777" w:rsidR="002C5B41" w:rsidRDefault="00C42E78">
            <w:pPr>
              <w:spacing w:line="276" w:lineRule="auto"/>
            </w:pPr>
            <w:r>
              <w:rPr>
                <w:sz w:val="20"/>
                <w:szCs w:val="20"/>
              </w:rPr>
              <w:t>First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A90C071"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E33787B" w14:textId="77777777" w:rsidR="002C5B41" w:rsidRDefault="00C42E78">
            <w:pPr>
              <w:spacing w:line="276" w:lineRule="auto"/>
              <w:jc w:val="center"/>
            </w:pPr>
            <w:r>
              <w:rPr>
                <w:sz w:val="20"/>
                <w:szCs w:val="20"/>
              </w:rPr>
              <w:t>23.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7A1E0D2" w14:textId="77777777" w:rsidR="002C5B41" w:rsidRDefault="00C42E78">
            <w:pPr>
              <w:spacing w:line="276" w:lineRule="auto"/>
              <w:jc w:val="center"/>
            </w:pPr>
            <w:r>
              <w:rPr>
                <w:sz w:val="20"/>
                <w:szCs w:val="20"/>
              </w:rPr>
              <w:t>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83AC5D5" w14:textId="77777777" w:rsidR="002C5B41" w:rsidRDefault="00C42E78">
            <w:pPr>
              <w:spacing w:line="276" w:lineRule="auto"/>
              <w:jc w:val="center"/>
            </w:pPr>
            <w:r>
              <w:rPr>
                <w:sz w:val="20"/>
                <w:szCs w:val="20"/>
              </w:rPr>
              <w:t>21.2</w:t>
            </w:r>
          </w:p>
        </w:tc>
      </w:tr>
      <w:tr w:rsidR="002C5B41" w14:paraId="073E110C"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67628F1A" w14:textId="77777777" w:rsidR="002C5B41" w:rsidRDefault="00C42E78">
            <w:pPr>
              <w:spacing w:line="276" w:lineRule="auto"/>
            </w:pPr>
            <w:r>
              <w:rPr>
                <w:sz w:val="20"/>
                <w:szCs w:val="20"/>
              </w:rPr>
              <w:t>Second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B18C372"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00EC595" w14:textId="77777777" w:rsidR="002C5B41" w:rsidRDefault="00C42E78">
            <w:pPr>
              <w:spacing w:line="276" w:lineRule="auto"/>
              <w:jc w:val="center"/>
            </w:pPr>
            <w:r>
              <w:rPr>
                <w:sz w:val="20"/>
                <w:szCs w:val="20"/>
              </w:rPr>
              <w:t>30.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1BE9E74" w14:textId="77777777" w:rsidR="002C5B41" w:rsidRDefault="00C42E78">
            <w:pPr>
              <w:spacing w:line="276" w:lineRule="auto"/>
              <w:jc w:val="center"/>
            </w:pPr>
            <w:r>
              <w:rPr>
                <w:sz w:val="20"/>
                <w:szCs w:val="20"/>
              </w:rPr>
              <w:t>1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8D179E5" w14:textId="77777777" w:rsidR="002C5B41" w:rsidRDefault="00C42E78">
            <w:pPr>
              <w:spacing w:line="276" w:lineRule="auto"/>
              <w:jc w:val="center"/>
            </w:pPr>
            <w:r>
              <w:rPr>
                <w:sz w:val="20"/>
                <w:szCs w:val="20"/>
              </w:rPr>
              <w:t>42.4</w:t>
            </w:r>
          </w:p>
        </w:tc>
      </w:tr>
      <w:tr w:rsidR="002C5B41" w14:paraId="3A28DA57"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7320BE71" w14:textId="77777777" w:rsidR="002C5B41" w:rsidRDefault="00C42E78">
            <w:pPr>
              <w:spacing w:line="276" w:lineRule="auto"/>
            </w:pPr>
            <w:r>
              <w:rPr>
                <w:sz w:val="20"/>
                <w:szCs w:val="20"/>
              </w:rPr>
              <w:t>Third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A36E106" w14:textId="77777777" w:rsidR="002C5B41" w:rsidRDefault="00C42E78">
            <w:pPr>
              <w:spacing w:line="276" w:lineRule="auto"/>
              <w:jc w:val="center"/>
            </w:pPr>
            <w:r>
              <w:rPr>
                <w:sz w:val="20"/>
                <w:szCs w:val="20"/>
              </w:rPr>
              <w:t>1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6637347" w14:textId="77777777" w:rsidR="002C5B41" w:rsidRDefault="00C42E78">
            <w:pPr>
              <w:spacing w:line="276" w:lineRule="auto"/>
              <w:jc w:val="center"/>
            </w:pPr>
            <w:r>
              <w:rPr>
                <w:sz w:val="20"/>
                <w:szCs w:val="20"/>
              </w:rPr>
              <w:t>46.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04A4B4E"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D37A103" w14:textId="77777777" w:rsidR="002C5B41" w:rsidRDefault="00C42E78">
            <w:pPr>
              <w:spacing w:line="276" w:lineRule="auto"/>
              <w:jc w:val="center"/>
            </w:pPr>
            <w:r>
              <w:rPr>
                <w:sz w:val="20"/>
                <w:szCs w:val="20"/>
              </w:rPr>
              <w:t>36.4</w:t>
            </w:r>
          </w:p>
        </w:tc>
      </w:tr>
      <w:tr w:rsidR="002C5B41" w14:paraId="59468250"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C4D04CF" w14:textId="77777777" w:rsidR="002C5B41" w:rsidRDefault="00C42E78">
            <w:pPr>
              <w:spacing w:line="276" w:lineRule="auto"/>
            </w:pPr>
            <w:r>
              <w:rPr>
                <w:b/>
                <w:bCs/>
                <w:sz w:val="20"/>
                <w:szCs w:val="20"/>
              </w:rPr>
              <w:t>Recent antibiotic use</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1BE64CC"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02DB9A8"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53829D0"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6A8EADA" w14:textId="77777777" w:rsidR="002C5B41" w:rsidRDefault="002C5B41">
            <w:pPr>
              <w:spacing w:line="276" w:lineRule="auto"/>
            </w:pPr>
          </w:p>
        </w:tc>
      </w:tr>
      <w:tr w:rsidR="002C5B41" w14:paraId="231487AB"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01021E18" w14:textId="77777777" w:rsidR="002C5B41" w:rsidRDefault="00C42E78">
            <w:pPr>
              <w:spacing w:line="276" w:lineRule="auto"/>
            </w:pPr>
            <w:r>
              <w:rPr>
                <w:sz w:val="20"/>
                <w:szCs w:val="20"/>
              </w:rPr>
              <w:t>None</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94928D4" w14:textId="77777777" w:rsidR="002C5B41" w:rsidRDefault="00C42E78">
            <w:pPr>
              <w:spacing w:line="276" w:lineRule="auto"/>
              <w:jc w:val="center"/>
            </w:pPr>
            <w:r>
              <w:rPr>
                <w:sz w:val="20"/>
                <w:szCs w:val="20"/>
              </w:rPr>
              <w:t>3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6B02A01" w14:textId="77777777" w:rsidR="002C5B41" w:rsidRDefault="00C42E78">
            <w:pPr>
              <w:spacing w:line="276" w:lineRule="auto"/>
              <w:jc w:val="center"/>
            </w:pPr>
            <w:r>
              <w:rPr>
                <w:sz w:val="20"/>
                <w:szCs w:val="20"/>
              </w:rPr>
              <w:t>10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F483742" w14:textId="77777777" w:rsidR="002C5B41" w:rsidRDefault="00C42E78">
            <w:pPr>
              <w:spacing w:line="276" w:lineRule="auto"/>
              <w:jc w:val="center"/>
            </w:pPr>
            <w:r>
              <w:rPr>
                <w:sz w:val="20"/>
                <w:szCs w:val="20"/>
              </w:rPr>
              <w:t>3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07CE973" w14:textId="77777777" w:rsidR="002C5B41" w:rsidRDefault="00C42E78">
            <w:pPr>
              <w:spacing w:line="276" w:lineRule="auto"/>
              <w:jc w:val="center"/>
            </w:pPr>
            <w:r>
              <w:rPr>
                <w:sz w:val="20"/>
                <w:szCs w:val="20"/>
              </w:rPr>
              <w:t>100</w:t>
            </w:r>
          </w:p>
        </w:tc>
      </w:tr>
      <w:tr w:rsidR="002C5B41" w14:paraId="5D7138CB"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5A56903" w14:textId="77777777" w:rsidR="002C5B41" w:rsidRDefault="00C42E78">
            <w:pPr>
              <w:spacing w:line="276" w:lineRule="auto"/>
            </w:pPr>
            <w:r>
              <w:rPr>
                <w:b/>
                <w:bCs/>
                <w:sz w:val="20"/>
                <w:szCs w:val="20"/>
              </w:rPr>
              <w:t>Prior history of UTI</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5BA7348"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CE546CE"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2DA28C5"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65B08E6" w14:textId="77777777" w:rsidR="002C5B41" w:rsidRDefault="002C5B41">
            <w:pPr>
              <w:spacing w:line="276" w:lineRule="auto"/>
            </w:pPr>
          </w:p>
        </w:tc>
      </w:tr>
      <w:tr w:rsidR="002C5B41" w14:paraId="3F56B1E0"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5B9CAA66" w14:textId="77777777" w:rsidR="002C5B41" w:rsidRDefault="00C42E78">
            <w:pPr>
              <w:spacing w:line="276" w:lineRule="auto"/>
            </w:pPr>
            <w:r>
              <w:rPr>
                <w:sz w:val="20"/>
                <w:szCs w:val="20"/>
              </w:rPr>
              <w:t>Yes</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441DF0D"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E16C0F4" w14:textId="77777777" w:rsidR="002C5B41" w:rsidRDefault="00C42E78">
            <w:pPr>
              <w:spacing w:line="276" w:lineRule="auto"/>
              <w:jc w:val="center"/>
            </w:pPr>
            <w:r>
              <w:rPr>
                <w:sz w:val="20"/>
                <w:szCs w:val="20"/>
              </w:rPr>
              <w:t>23.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9F51235" w14:textId="77777777" w:rsidR="002C5B41" w:rsidRDefault="00C42E78">
            <w:pPr>
              <w:spacing w:line="276" w:lineRule="auto"/>
              <w:jc w:val="center"/>
            </w:pPr>
            <w:r>
              <w:rPr>
                <w:sz w:val="20"/>
                <w:szCs w:val="20"/>
              </w:rPr>
              <w:t>1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9C82C41" w14:textId="77777777" w:rsidR="002C5B41" w:rsidRDefault="00C42E78">
            <w:pPr>
              <w:spacing w:line="276" w:lineRule="auto"/>
              <w:jc w:val="center"/>
            </w:pPr>
            <w:r>
              <w:rPr>
                <w:sz w:val="20"/>
                <w:szCs w:val="20"/>
              </w:rPr>
              <w:t>39.4</w:t>
            </w:r>
          </w:p>
        </w:tc>
      </w:tr>
      <w:tr w:rsidR="002C5B41" w14:paraId="748EBD7C"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7BF2A64E" w14:textId="77777777" w:rsidR="002C5B41" w:rsidRDefault="00C42E78">
            <w:pPr>
              <w:spacing w:line="276" w:lineRule="auto"/>
            </w:pPr>
            <w:r>
              <w:rPr>
                <w:sz w:val="20"/>
                <w:szCs w:val="20"/>
              </w:rPr>
              <w:t>No</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6E2E690" w14:textId="77777777" w:rsidR="002C5B41" w:rsidRDefault="00C42E78">
            <w:pPr>
              <w:spacing w:line="276" w:lineRule="auto"/>
              <w:jc w:val="center"/>
            </w:pPr>
            <w:r>
              <w:rPr>
                <w:sz w:val="20"/>
                <w:szCs w:val="20"/>
              </w:rPr>
              <w:t>3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9B3EF43" w14:textId="77777777" w:rsidR="002C5B41" w:rsidRDefault="00C42E78">
            <w:pPr>
              <w:spacing w:line="276" w:lineRule="auto"/>
              <w:jc w:val="center"/>
            </w:pPr>
            <w:r>
              <w:rPr>
                <w:sz w:val="20"/>
                <w:szCs w:val="20"/>
              </w:rPr>
              <w:t>76.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6EECC16" w14:textId="77777777" w:rsidR="002C5B41" w:rsidRDefault="00C42E78">
            <w:pPr>
              <w:spacing w:line="276" w:lineRule="auto"/>
              <w:jc w:val="center"/>
            </w:pPr>
            <w:r>
              <w:rPr>
                <w:sz w:val="20"/>
                <w:szCs w:val="20"/>
              </w:rPr>
              <w:t>2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2182D4E" w14:textId="77777777" w:rsidR="002C5B41" w:rsidRDefault="00C42E78">
            <w:pPr>
              <w:spacing w:line="276" w:lineRule="auto"/>
              <w:jc w:val="center"/>
            </w:pPr>
            <w:r>
              <w:rPr>
                <w:sz w:val="20"/>
                <w:szCs w:val="20"/>
              </w:rPr>
              <w:t>60.6</w:t>
            </w:r>
          </w:p>
        </w:tc>
      </w:tr>
    </w:tbl>
    <w:p w14:paraId="23082813" w14:textId="77777777" w:rsidR="002C5B41" w:rsidRDefault="00C42E78">
      <w:pPr>
        <w:spacing w:line="276" w:lineRule="auto"/>
      </w:pPr>
      <w:r>
        <w:rPr>
          <w:i/>
          <w:iCs/>
          <w:sz w:val="18"/>
          <w:szCs w:val="18"/>
        </w:rPr>
        <w:t>UTI = urinary tract infection. Values are n (%).</w:t>
      </w:r>
    </w:p>
    <w:p w14:paraId="0AF62C35" w14:textId="77777777" w:rsidR="002C5B41" w:rsidRDefault="00C42E78">
      <w:pPr>
        <w:spacing w:line="480" w:lineRule="auto"/>
      </w:pPr>
      <w:r>
        <w:br w:type="page"/>
      </w:r>
    </w:p>
    <w:p w14:paraId="210AB5C9" w14:textId="77777777" w:rsidR="002C5B41" w:rsidRDefault="00C42E78">
      <w:pPr>
        <w:spacing w:line="480" w:lineRule="auto"/>
      </w:pPr>
      <w:r>
        <w:rPr>
          <w:b/>
          <w:bCs/>
        </w:rPr>
        <w:lastRenderedPageBreak/>
        <w:t xml:space="preserve">Table 2. </w:t>
      </w:r>
      <w:r>
        <w:t>Comparison of urinary Lipocalin-2, pH, and specific gravity between funguria and non-funguria groups.</w:t>
      </w:r>
    </w:p>
    <w:p w14:paraId="32ECB344" w14:textId="77777777" w:rsidR="002C5B41" w:rsidRDefault="002C5B41">
      <w:pPr>
        <w:spacing w:line="480" w:lineRule="auto"/>
      </w:pPr>
    </w:p>
    <w:tbl>
      <w:tblPr>
        <w:tblW w:w="7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1800"/>
        <w:gridCol w:w="1800"/>
        <w:gridCol w:w="800"/>
      </w:tblGrid>
      <w:tr w:rsidR="002C5B41" w14:paraId="276295E9" w14:textId="77777777">
        <w:tc>
          <w:tcPr>
            <w:tcW w:w="2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3DA609FA" w14:textId="77777777" w:rsidR="002C5B41" w:rsidRDefault="00C42E78">
            <w:pPr>
              <w:spacing w:line="276" w:lineRule="auto"/>
            </w:pPr>
            <w:r>
              <w:rPr>
                <w:b/>
                <w:bCs/>
                <w:sz w:val="20"/>
                <w:szCs w:val="20"/>
              </w:rPr>
              <w:t>Parameter</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25D9803B" w14:textId="77777777" w:rsidR="002C5B41" w:rsidRDefault="00C42E78">
            <w:pPr>
              <w:spacing w:line="276" w:lineRule="auto"/>
              <w:jc w:val="center"/>
            </w:pPr>
            <w:r>
              <w:rPr>
                <w:b/>
                <w:bCs/>
                <w:sz w:val="20"/>
                <w:szCs w:val="20"/>
              </w:rPr>
              <w:t>Funguria (n = 39)</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24192B0E" w14:textId="77777777" w:rsidR="002C5B41" w:rsidRDefault="00C42E78">
            <w:pPr>
              <w:spacing w:line="276" w:lineRule="auto"/>
              <w:jc w:val="center"/>
            </w:pPr>
            <w:r>
              <w:rPr>
                <w:b/>
                <w:bCs/>
                <w:sz w:val="20"/>
                <w:szCs w:val="20"/>
              </w:rPr>
              <w:t>Non-funguria (n = 33)</w:t>
            </w:r>
          </w:p>
        </w:tc>
        <w:tc>
          <w:tcPr>
            <w:tcW w:w="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749586D5" w14:textId="77777777" w:rsidR="002C5B41" w:rsidRDefault="00C42E78">
            <w:pPr>
              <w:spacing w:line="276" w:lineRule="auto"/>
              <w:jc w:val="center"/>
            </w:pPr>
            <w:r>
              <w:rPr>
                <w:b/>
                <w:bCs/>
                <w:sz w:val="20"/>
                <w:szCs w:val="20"/>
              </w:rPr>
              <w:t>p-value</w:t>
            </w:r>
          </w:p>
        </w:tc>
      </w:tr>
      <w:tr w:rsidR="002C5B41" w14:paraId="26655037" w14:textId="77777777">
        <w:tc>
          <w:tcPr>
            <w:tcW w:w="28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C1DE14B" w14:textId="77777777" w:rsidR="002C5B41" w:rsidRDefault="00C42E78">
            <w:pPr>
              <w:spacing w:line="276" w:lineRule="auto"/>
            </w:pPr>
            <w:r>
              <w:rPr>
                <w:sz w:val="20"/>
                <w:szCs w:val="20"/>
              </w:rPr>
              <w:t>Urinary Lipocalin-2 (ng/mL)</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1589EF5" w14:textId="77777777" w:rsidR="002C5B41" w:rsidRDefault="00C42E78">
            <w:pPr>
              <w:spacing w:line="276" w:lineRule="auto"/>
              <w:jc w:val="center"/>
            </w:pPr>
            <w:r>
              <w:rPr>
                <w:sz w:val="20"/>
                <w:szCs w:val="20"/>
              </w:rPr>
              <w:t>4.19 ± 0.4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FD71D5A" w14:textId="77777777" w:rsidR="002C5B41" w:rsidRDefault="00C42E78">
            <w:pPr>
              <w:spacing w:line="276" w:lineRule="auto"/>
              <w:jc w:val="center"/>
            </w:pPr>
            <w:r>
              <w:rPr>
                <w:sz w:val="20"/>
                <w:szCs w:val="20"/>
              </w:rPr>
              <w:t>4.38 ± 0.6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A8E0BBE" w14:textId="77777777" w:rsidR="002C5B41" w:rsidRDefault="00C42E78">
            <w:pPr>
              <w:spacing w:line="276" w:lineRule="auto"/>
              <w:jc w:val="center"/>
            </w:pPr>
            <w:r>
              <w:rPr>
                <w:sz w:val="20"/>
                <w:szCs w:val="20"/>
              </w:rPr>
              <w:t>0.799</w:t>
            </w:r>
          </w:p>
        </w:tc>
      </w:tr>
      <w:tr w:rsidR="002C5B41" w14:paraId="59B34AA9" w14:textId="77777777">
        <w:tc>
          <w:tcPr>
            <w:tcW w:w="28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7C31FCE" w14:textId="77777777" w:rsidR="002C5B41" w:rsidRDefault="00C42E78">
            <w:pPr>
              <w:spacing w:line="276" w:lineRule="auto"/>
            </w:pPr>
            <w:r>
              <w:rPr>
                <w:sz w:val="20"/>
                <w:szCs w:val="20"/>
              </w:rPr>
              <w:t>Urinary pH</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3A7E2CD" w14:textId="77777777" w:rsidR="002C5B41" w:rsidRDefault="00C42E78">
            <w:pPr>
              <w:spacing w:line="276" w:lineRule="auto"/>
              <w:jc w:val="center"/>
            </w:pPr>
            <w:r>
              <w:rPr>
                <w:sz w:val="20"/>
                <w:szCs w:val="20"/>
              </w:rPr>
              <w:t>7.48 ± 0.1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AB49875" w14:textId="77777777" w:rsidR="002C5B41" w:rsidRDefault="00C42E78">
            <w:pPr>
              <w:spacing w:line="276" w:lineRule="auto"/>
              <w:jc w:val="center"/>
            </w:pPr>
            <w:r>
              <w:rPr>
                <w:sz w:val="20"/>
                <w:szCs w:val="20"/>
              </w:rPr>
              <w:t>7.29 ± 0.2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D498D02" w14:textId="77777777" w:rsidR="002C5B41" w:rsidRDefault="00C42E78">
            <w:pPr>
              <w:spacing w:line="276" w:lineRule="auto"/>
              <w:jc w:val="center"/>
            </w:pPr>
            <w:r>
              <w:rPr>
                <w:sz w:val="20"/>
                <w:szCs w:val="20"/>
              </w:rPr>
              <w:t>0.524</w:t>
            </w:r>
          </w:p>
        </w:tc>
      </w:tr>
      <w:tr w:rsidR="002C5B41" w14:paraId="00B4FF5A" w14:textId="77777777">
        <w:tc>
          <w:tcPr>
            <w:tcW w:w="28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E44136E" w14:textId="77777777" w:rsidR="002C5B41" w:rsidRDefault="00C42E78">
            <w:pPr>
              <w:spacing w:line="276" w:lineRule="auto"/>
            </w:pPr>
            <w:r>
              <w:rPr>
                <w:sz w:val="20"/>
                <w:szCs w:val="20"/>
              </w:rPr>
              <w:t>Specific gravity</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4AA3B3A" w14:textId="77777777" w:rsidR="002C5B41" w:rsidRDefault="00C42E78">
            <w:pPr>
              <w:spacing w:line="276" w:lineRule="auto"/>
              <w:jc w:val="center"/>
            </w:pPr>
            <w:r>
              <w:rPr>
                <w:sz w:val="20"/>
                <w:szCs w:val="20"/>
              </w:rPr>
              <w:t>1.013 ± 0.00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1AEF8DD" w14:textId="77777777" w:rsidR="002C5B41" w:rsidRDefault="00C42E78">
            <w:pPr>
              <w:spacing w:line="276" w:lineRule="auto"/>
              <w:jc w:val="center"/>
            </w:pPr>
            <w:r>
              <w:rPr>
                <w:sz w:val="20"/>
                <w:szCs w:val="20"/>
              </w:rPr>
              <w:t>1.012 ± 0.00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08DF321" w14:textId="77777777" w:rsidR="002C5B41" w:rsidRDefault="00C42E78">
            <w:pPr>
              <w:spacing w:line="276" w:lineRule="auto"/>
              <w:jc w:val="center"/>
            </w:pPr>
            <w:r>
              <w:rPr>
                <w:sz w:val="20"/>
                <w:szCs w:val="20"/>
              </w:rPr>
              <w:t>0.452</w:t>
            </w:r>
          </w:p>
        </w:tc>
      </w:tr>
    </w:tbl>
    <w:p w14:paraId="3AB4C250" w14:textId="77777777" w:rsidR="002C5B41" w:rsidRDefault="00C42E78">
      <w:pPr>
        <w:spacing w:line="276" w:lineRule="auto"/>
      </w:pPr>
      <w:r>
        <w:rPr>
          <w:i/>
          <w:iCs/>
          <w:sz w:val="18"/>
          <w:szCs w:val="18"/>
        </w:rPr>
        <w:t>Values are mean ± SEM. p-values from independent-samples t-test. SEM = standard error of mean.</w:t>
      </w:r>
    </w:p>
    <w:p w14:paraId="438F4DC1" w14:textId="77777777" w:rsidR="002C5B41" w:rsidRDefault="00C42E78">
      <w:pPr>
        <w:spacing w:line="480" w:lineRule="auto"/>
      </w:pPr>
      <w:r>
        <w:br w:type="page"/>
      </w:r>
    </w:p>
    <w:p w14:paraId="6BA6D07C" w14:textId="77777777" w:rsidR="002C5B41" w:rsidRDefault="00C42E78">
      <w:pPr>
        <w:spacing w:line="480" w:lineRule="auto"/>
      </w:pPr>
      <w:r>
        <w:rPr>
          <w:b/>
          <w:bCs/>
        </w:rPr>
        <w:lastRenderedPageBreak/>
        <w:t xml:space="preserve">Table 3. </w:t>
      </w:r>
      <w:r>
        <w:t>Urinary Lipocalin-2 concentrations in the funguria group by baseline characteristics.</w:t>
      </w:r>
    </w:p>
    <w:p w14:paraId="79990A0C" w14:textId="77777777" w:rsidR="002C5B41" w:rsidRDefault="002C5B41">
      <w:pPr>
        <w:spacing w:line="480" w:lineRule="auto"/>
      </w:pPr>
    </w:p>
    <w:tbl>
      <w:tblPr>
        <w:tblW w:w="7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595"/>
        <w:gridCol w:w="799"/>
        <w:gridCol w:w="2894"/>
        <w:gridCol w:w="912"/>
      </w:tblGrid>
      <w:tr w:rsidR="002C5B41" w14:paraId="41904C4F" w14:textId="77777777">
        <w:tc>
          <w:tcPr>
            <w:tcW w:w="26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7F2368DD" w14:textId="77777777" w:rsidR="002C5B41" w:rsidRDefault="00C42E78">
            <w:pPr>
              <w:spacing w:line="276" w:lineRule="auto"/>
            </w:pPr>
            <w:r>
              <w:rPr>
                <w:b/>
                <w:bCs/>
                <w:sz w:val="20"/>
                <w:szCs w:val="20"/>
              </w:rPr>
              <w:t>Variable</w:t>
            </w:r>
          </w:p>
        </w:tc>
        <w:tc>
          <w:tcPr>
            <w:tcW w:w="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0C7AE5E4" w14:textId="77777777" w:rsidR="002C5B41" w:rsidRDefault="00C42E78">
            <w:pPr>
              <w:spacing w:line="276" w:lineRule="auto"/>
              <w:jc w:val="center"/>
            </w:pPr>
            <w:r>
              <w:rPr>
                <w:b/>
                <w:bCs/>
                <w:sz w:val="20"/>
                <w:szCs w:val="20"/>
              </w:rPr>
              <w:t>n</w:t>
            </w:r>
          </w:p>
        </w:tc>
        <w:tc>
          <w:tcPr>
            <w:tcW w:w="2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61D21C31" w14:textId="77777777" w:rsidR="002C5B41" w:rsidRDefault="00C42E78">
            <w:pPr>
              <w:spacing w:line="276" w:lineRule="auto"/>
              <w:jc w:val="center"/>
            </w:pPr>
            <w:r>
              <w:rPr>
                <w:b/>
                <w:bCs/>
                <w:sz w:val="20"/>
                <w:szCs w:val="20"/>
              </w:rPr>
              <w:t>Lipocalin-2, ng/mL (Mean ± SEM)</w:t>
            </w:r>
          </w:p>
        </w:tc>
        <w:tc>
          <w:tcPr>
            <w:tcW w:w="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54905EC3" w14:textId="77777777" w:rsidR="002C5B41" w:rsidRDefault="00C42E78">
            <w:pPr>
              <w:spacing w:line="276" w:lineRule="auto"/>
              <w:jc w:val="center"/>
            </w:pPr>
            <w:r>
              <w:rPr>
                <w:b/>
                <w:bCs/>
                <w:sz w:val="20"/>
                <w:szCs w:val="20"/>
              </w:rPr>
              <w:t>p-value</w:t>
            </w:r>
          </w:p>
        </w:tc>
      </w:tr>
      <w:tr w:rsidR="002C5B41" w14:paraId="466CAF94"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7CC5B00" w14:textId="77777777" w:rsidR="002C5B41" w:rsidRDefault="00C42E78">
            <w:pPr>
              <w:spacing w:line="276" w:lineRule="auto"/>
            </w:pPr>
            <w:r>
              <w:rPr>
                <w:b/>
                <w:bCs/>
                <w:sz w:val="20"/>
                <w:szCs w:val="20"/>
              </w:rPr>
              <w:t>Age group (years)</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5CBE2D8"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9CA5C21"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33D016E" w14:textId="77777777" w:rsidR="002C5B41" w:rsidRDefault="002C5B41">
            <w:pPr>
              <w:spacing w:line="276" w:lineRule="auto"/>
            </w:pPr>
          </w:p>
        </w:tc>
      </w:tr>
      <w:tr w:rsidR="002C5B41" w14:paraId="4E74CBD0"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529899B4" w14:textId="77777777" w:rsidR="002C5B41" w:rsidRDefault="00C42E78">
            <w:pPr>
              <w:spacing w:line="276" w:lineRule="auto"/>
            </w:pPr>
            <w:r>
              <w:rPr>
                <w:sz w:val="20"/>
                <w:szCs w:val="20"/>
              </w:rPr>
              <w:t>18–2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34D7F88" w14:textId="77777777" w:rsidR="002C5B41" w:rsidRDefault="00C42E78">
            <w:pPr>
              <w:spacing w:line="276" w:lineRule="auto"/>
              <w:jc w:val="center"/>
            </w:pPr>
            <w:r>
              <w:rPr>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F2268E3" w14:textId="77777777" w:rsidR="002C5B41" w:rsidRDefault="00C42E78">
            <w:pPr>
              <w:spacing w:line="276" w:lineRule="auto"/>
              <w:jc w:val="center"/>
            </w:pPr>
            <w:r>
              <w:rPr>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61E9632" w14:textId="77777777" w:rsidR="002C5B41" w:rsidRDefault="002C5B41">
            <w:pPr>
              <w:spacing w:line="276" w:lineRule="auto"/>
            </w:pPr>
          </w:p>
        </w:tc>
      </w:tr>
      <w:tr w:rsidR="002C5B41" w14:paraId="7A4FAE8B"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71BBC79F" w14:textId="77777777" w:rsidR="002C5B41" w:rsidRDefault="00C42E78">
            <w:pPr>
              <w:spacing w:line="276" w:lineRule="auto"/>
            </w:pPr>
            <w:r>
              <w:rPr>
                <w:sz w:val="20"/>
                <w:szCs w:val="20"/>
              </w:rPr>
              <w:t>25–3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BE60F87" w14:textId="77777777" w:rsidR="002C5B41" w:rsidRDefault="00C42E78">
            <w:pPr>
              <w:spacing w:line="276" w:lineRule="auto"/>
              <w:jc w:val="center"/>
            </w:pPr>
            <w:r>
              <w:rPr>
                <w:sz w:val="20"/>
                <w:szCs w:val="20"/>
              </w:rPr>
              <w:t>3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3EE961E" w14:textId="77777777" w:rsidR="002C5B41" w:rsidRDefault="00C42E78">
            <w:pPr>
              <w:spacing w:line="276" w:lineRule="auto"/>
              <w:jc w:val="center"/>
            </w:pPr>
            <w:r>
              <w:rPr>
                <w:sz w:val="20"/>
                <w:szCs w:val="20"/>
              </w:rPr>
              <w:t>3.99 ± 0.5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301E235" w14:textId="77777777" w:rsidR="002C5B41" w:rsidRDefault="002C5B41">
            <w:pPr>
              <w:spacing w:line="276" w:lineRule="auto"/>
            </w:pPr>
          </w:p>
        </w:tc>
      </w:tr>
      <w:tr w:rsidR="002C5B41" w14:paraId="28E2E6CA"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5DE7F98A" w14:textId="77777777" w:rsidR="002C5B41" w:rsidRDefault="00C42E78">
            <w:pPr>
              <w:spacing w:line="276" w:lineRule="auto"/>
            </w:pPr>
            <w:r>
              <w:rPr>
                <w:sz w:val="20"/>
                <w:szCs w:val="20"/>
              </w:rPr>
              <w:t>32–3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75D1B65"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9F0B9A0" w14:textId="77777777" w:rsidR="002C5B41" w:rsidRDefault="00C42E78">
            <w:pPr>
              <w:spacing w:line="276" w:lineRule="auto"/>
              <w:jc w:val="center"/>
            </w:pPr>
            <w:r>
              <w:rPr>
                <w:sz w:val="20"/>
                <w:szCs w:val="20"/>
              </w:rPr>
              <w:t>4.87 ± 0.1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30DF0FC" w14:textId="77777777" w:rsidR="002C5B41" w:rsidRDefault="00C42E78">
            <w:pPr>
              <w:spacing w:line="276" w:lineRule="auto"/>
              <w:jc w:val="center"/>
            </w:pPr>
            <w:r>
              <w:rPr>
                <w:sz w:val="20"/>
                <w:szCs w:val="20"/>
              </w:rPr>
              <w:t>0.386</w:t>
            </w:r>
          </w:p>
        </w:tc>
      </w:tr>
      <w:tr w:rsidR="002C5B41" w14:paraId="61DD66F0"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3BC94CC" w14:textId="77777777" w:rsidR="002C5B41" w:rsidRDefault="00C42E78">
            <w:pPr>
              <w:spacing w:line="276" w:lineRule="auto"/>
            </w:pPr>
            <w:r>
              <w:rPr>
                <w:b/>
                <w:bCs/>
                <w:sz w:val="20"/>
                <w:szCs w:val="20"/>
              </w:rPr>
              <w:t>Parity</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4A51F8B"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DB7CB46"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EFE039D" w14:textId="77777777" w:rsidR="002C5B41" w:rsidRDefault="002C5B41">
            <w:pPr>
              <w:spacing w:line="276" w:lineRule="auto"/>
            </w:pPr>
          </w:p>
        </w:tc>
      </w:tr>
      <w:tr w:rsidR="002C5B41" w14:paraId="0B655E87"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05C2FB47" w14:textId="77777777" w:rsidR="002C5B41" w:rsidRDefault="00C42E78">
            <w:pPr>
              <w:spacing w:line="276" w:lineRule="auto"/>
            </w:pPr>
            <w:r>
              <w:rPr>
                <w:sz w:val="20"/>
                <w:szCs w:val="20"/>
              </w:rPr>
              <w:t>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42E9076"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968C527" w14:textId="77777777" w:rsidR="002C5B41" w:rsidRDefault="00C42E78">
            <w:pPr>
              <w:spacing w:line="276" w:lineRule="auto"/>
              <w:jc w:val="center"/>
            </w:pPr>
            <w:r>
              <w:rPr>
                <w:sz w:val="20"/>
                <w:szCs w:val="20"/>
              </w:rPr>
              <w:t>3.75 ± 1.0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3602B2E" w14:textId="77777777" w:rsidR="002C5B41" w:rsidRDefault="002C5B41">
            <w:pPr>
              <w:spacing w:line="276" w:lineRule="auto"/>
              <w:jc w:val="center"/>
            </w:pPr>
          </w:p>
        </w:tc>
      </w:tr>
      <w:tr w:rsidR="002C5B41" w14:paraId="6AEE8252"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4AE81A37" w14:textId="77777777" w:rsidR="002C5B41" w:rsidRDefault="00C42E78">
            <w:pPr>
              <w:spacing w:line="276" w:lineRule="auto"/>
            </w:pPr>
            <w:r>
              <w:rPr>
                <w:sz w:val="20"/>
                <w:szCs w:val="20"/>
              </w:rPr>
              <w:t>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5427A29"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25549FE" w14:textId="77777777" w:rsidR="002C5B41" w:rsidRDefault="00C42E78">
            <w:pPr>
              <w:spacing w:line="276" w:lineRule="auto"/>
              <w:jc w:val="center"/>
            </w:pPr>
            <w:r>
              <w:rPr>
                <w:sz w:val="20"/>
                <w:szCs w:val="20"/>
              </w:rPr>
              <w:t>4.20 ± 0.7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D04599C" w14:textId="77777777" w:rsidR="002C5B41" w:rsidRDefault="002C5B41">
            <w:pPr>
              <w:spacing w:line="276" w:lineRule="auto"/>
              <w:jc w:val="center"/>
            </w:pPr>
          </w:p>
        </w:tc>
      </w:tr>
      <w:tr w:rsidR="002C5B41" w14:paraId="1BEFA63B"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5B0A7D06" w14:textId="77777777" w:rsidR="002C5B41" w:rsidRDefault="00C42E78">
            <w:pPr>
              <w:spacing w:line="276" w:lineRule="auto"/>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C6B251F"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57BFD36" w14:textId="77777777" w:rsidR="002C5B41" w:rsidRDefault="00C42E78">
            <w:pPr>
              <w:spacing w:line="276" w:lineRule="auto"/>
              <w:jc w:val="center"/>
            </w:pPr>
            <w:r>
              <w:rPr>
                <w:sz w:val="20"/>
                <w:szCs w:val="20"/>
              </w:rPr>
              <w:t>3.68 ± 0.6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0ADF07D" w14:textId="77777777" w:rsidR="002C5B41" w:rsidRDefault="002C5B41">
            <w:pPr>
              <w:spacing w:line="276" w:lineRule="auto"/>
              <w:jc w:val="center"/>
            </w:pPr>
          </w:p>
        </w:tc>
      </w:tr>
      <w:tr w:rsidR="002C5B41" w14:paraId="0B505E11"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53C8EF76" w14:textId="77777777" w:rsidR="002C5B41" w:rsidRDefault="00C42E78">
            <w:pPr>
              <w:spacing w:line="276" w:lineRule="auto"/>
            </w:pPr>
            <w:r>
              <w:rPr>
                <w:sz w:val="20"/>
                <w:szCs w:val="20"/>
              </w:rPr>
              <w:t>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E976D63" w14:textId="77777777" w:rsidR="002C5B41" w:rsidRDefault="00C42E78">
            <w:pPr>
              <w:spacing w:line="276" w:lineRule="auto"/>
              <w:jc w:val="center"/>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24C61E7" w14:textId="77777777" w:rsidR="002C5B41" w:rsidRDefault="00C42E78">
            <w:pPr>
              <w:spacing w:line="276" w:lineRule="auto"/>
              <w:jc w:val="center"/>
            </w:pPr>
            <w:r>
              <w:rPr>
                <w:sz w:val="20"/>
                <w:szCs w:val="20"/>
              </w:rPr>
              <w:t>7.00 ± 0.0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754CD2E" w14:textId="77777777" w:rsidR="002C5B41" w:rsidRDefault="002C5B41">
            <w:pPr>
              <w:spacing w:line="276" w:lineRule="auto"/>
              <w:jc w:val="center"/>
            </w:pPr>
          </w:p>
        </w:tc>
      </w:tr>
      <w:tr w:rsidR="002C5B41" w14:paraId="32341BD2"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25356B7F" w14:textId="77777777" w:rsidR="002C5B41" w:rsidRDefault="00C42E78">
            <w:pPr>
              <w:spacing w:line="276" w:lineRule="auto"/>
            </w:pPr>
            <w:r>
              <w:rPr>
                <w:sz w:val="20"/>
                <w:szCs w:val="20"/>
              </w:rPr>
              <w:t>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D69BF41"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CDAEB78" w14:textId="77777777" w:rsidR="002C5B41" w:rsidRDefault="00C42E78">
            <w:pPr>
              <w:spacing w:line="276" w:lineRule="auto"/>
              <w:jc w:val="center"/>
            </w:pPr>
            <w:r>
              <w:rPr>
                <w:sz w:val="20"/>
                <w:szCs w:val="20"/>
              </w:rPr>
              <w:t>4.70 ± 0.2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5881FAD" w14:textId="77777777" w:rsidR="002C5B41" w:rsidRDefault="00C42E78">
            <w:pPr>
              <w:spacing w:line="276" w:lineRule="auto"/>
              <w:jc w:val="center"/>
            </w:pPr>
            <w:r>
              <w:rPr>
                <w:sz w:val="20"/>
                <w:szCs w:val="20"/>
              </w:rPr>
              <w:t>0.356</w:t>
            </w:r>
          </w:p>
        </w:tc>
      </w:tr>
      <w:tr w:rsidR="002C5B41" w14:paraId="44F16C4D"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41C1751" w14:textId="77777777" w:rsidR="002C5B41" w:rsidRDefault="00C42E78">
            <w:pPr>
              <w:spacing w:line="276" w:lineRule="auto"/>
            </w:pPr>
            <w:r>
              <w:rPr>
                <w:b/>
                <w:bCs/>
                <w:sz w:val="20"/>
                <w:szCs w:val="20"/>
              </w:rPr>
              <w:t>Gestational age</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4B7319B"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2F6BD1B"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EC19EAE" w14:textId="77777777" w:rsidR="002C5B41" w:rsidRDefault="002C5B41">
            <w:pPr>
              <w:spacing w:line="276" w:lineRule="auto"/>
            </w:pPr>
          </w:p>
        </w:tc>
      </w:tr>
      <w:tr w:rsidR="002C5B41" w14:paraId="54C44B4A"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7CD49FCF" w14:textId="77777777" w:rsidR="002C5B41" w:rsidRDefault="00C42E78">
            <w:pPr>
              <w:spacing w:line="276" w:lineRule="auto"/>
            </w:pPr>
            <w:r>
              <w:rPr>
                <w:sz w:val="20"/>
                <w:szCs w:val="20"/>
              </w:rPr>
              <w:t>First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403C03D"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EF29757" w14:textId="77777777" w:rsidR="002C5B41" w:rsidRDefault="00C42E78">
            <w:pPr>
              <w:spacing w:line="276" w:lineRule="auto"/>
              <w:jc w:val="center"/>
            </w:pPr>
            <w:r>
              <w:rPr>
                <w:sz w:val="20"/>
                <w:szCs w:val="20"/>
              </w:rPr>
              <w:t>2.53 ± 0.6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BA49A67" w14:textId="77777777" w:rsidR="002C5B41" w:rsidRDefault="002C5B41">
            <w:pPr>
              <w:spacing w:line="276" w:lineRule="auto"/>
              <w:jc w:val="center"/>
            </w:pPr>
          </w:p>
        </w:tc>
      </w:tr>
      <w:tr w:rsidR="002C5B41" w14:paraId="00E8F6E8"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098948FA" w14:textId="77777777" w:rsidR="002C5B41" w:rsidRDefault="00C42E78">
            <w:pPr>
              <w:spacing w:line="276" w:lineRule="auto"/>
            </w:pPr>
            <w:r>
              <w:rPr>
                <w:sz w:val="20"/>
                <w:szCs w:val="20"/>
              </w:rPr>
              <w:t>Second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2C1524B"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D7EFF47" w14:textId="77777777" w:rsidR="002C5B41" w:rsidRDefault="00C42E78">
            <w:pPr>
              <w:spacing w:line="276" w:lineRule="auto"/>
              <w:jc w:val="center"/>
            </w:pPr>
            <w:r>
              <w:rPr>
                <w:sz w:val="20"/>
                <w:szCs w:val="20"/>
              </w:rPr>
              <w:t>6.85 ± 0.6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C1446B3" w14:textId="77777777" w:rsidR="002C5B41" w:rsidRDefault="002C5B41">
            <w:pPr>
              <w:spacing w:line="276" w:lineRule="auto"/>
              <w:jc w:val="center"/>
            </w:pPr>
          </w:p>
        </w:tc>
      </w:tr>
      <w:tr w:rsidR="002C5B41" w14:paraId="5E6066FE"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0454C667" w14:textId="77777777" w:rsidR="002C5B41" w:rsidRDefault="00C42E78">
            <w:pPr>
              <w:spacing w:line="276" w:lineRule="auto"/>
            </w:pPr>
            <w:r>
              <w:rPr>
                <w:sz w:val="20"/>
                <w:szCs w:val="20"/>
              </w:rPr>
              <w:t>Third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34BFFA9" w14:textId="77777777" w:rsidR="002C5B41" w:rsidRDefault="00C42E78">
            <w:pPr>
              <w:spacing w:line="276" w:lineRule="auto"/>
              <w:jc w:val="center"/>
            </w:pPr>
            <w:r>
              <w:rPr>
                <w:sz w:val="20"/>
                <w:szCs w:val="20"/>
              </w:rPr>
              <w:t>1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59BDC1B" w14:textId="77777777" w:rsidR="002C5B41" w:rsidRDefault="00C42E78">
            <w:pPr>
              <w:spacing w:line="276" w:lineRule="auto"/>
              <w:jc w:val="center"/>
            </w:pPr>
            <w:r>
              <w:rPr>
                <w:sz w:val="20"/>
                <w:szCs w:val="20"/>
              </w:rPr>
              <w:t>3.25 ± 0.4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757CD00" w14:textId="77777777" w:rsidR="002C5B41" w:rsidRDefault="00C42E78">
            <w:pPr>
              <w:spacing w:line="276" w:lineRule="auto"/>
              <w:jc w:val="center"/>
            </w:pPr>
            <w:r>
              <w:rPr>
                <w:sz w:val="20"/>
                <w:szCs w:val="20"/>
              </w:rPr>
              <w:t>&lt; 0.001*</w:t>
            </w:r>
          </w:p>
        </w:tc>
      </w:tr>
      <w:tr w:rsidR="002C5B41" w14:paraId="71F7B7C0"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35C10FD" w14:textId="77777777" w:rsidR="002C5B41" w:rsidRDefault="00C42E78">
            <w:pPr>
              <w:spacing w:line="276" w:lineRule="auto"/>
            </w:pPr>
            <w:r>
              <w:rPr>
                <w:b/>
                <w:bCs/>
                <w:sz w:val="20"/>
                <w:szCs w:val="20"/>
              </w:rPr>
              <w:t>Prior history of UTI</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E049745"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12C1858" w14:textId="77777777" w:rsidR="002C5B41" w:rsidRDefault="002C5B41">
            <w:pPr>
              <w:spacing w:line="276" w:lineRule="auto"/>
            </w:pP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3AEBF8F" w14:textId="77777777" w:rsidR="002C5B41" w:rsidRDefault="002C5B41">
            <w:pPr>
              <w:spacing w:line="276" w:lineRule="auto"/>
            </w:pPr>
          </w:p>
        </w:tc>
      </w:tr>
      <w:tr w:rsidR="002C5B41" w14:paraId="10C4F108"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475122AE" w14:textId="77777777" w:rsidR="002C5B41" w:rsidRDefault="00C42E78">
            <w:pPr>
              <w:spacing w:line="276" w:lineRule="auto"/>
            </w:pPr>
            <w:r>
              <w:rPr>
                <w:sz w:val="20"/>
                <w:szCs w:val="20"/>
              </w:rPr>
              <w:t>Yes</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EAC56A3"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4847480" w14:textId="77777777" w:rsidR="002C5B41" w:rsidRDefault="00C42E78">
            <w:pPr>
              <w:spacing w:line="276" w:lineRule="auto"/>
              <w:jc w:val="center"/>
            </w:pPr>
            <w:r>
              <w:rPr>
                <w:sz w:val="20"/>
                <w:szCs w:val="20"/>
              </w:rPr>
              <w:t>4.06 ± 1.4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875F856" w14:textId="77777777" w:rsidR="002C5B41" w:rsidRDefault="002C5B41">
            <w:pPr>
              <w:spacing w:line="276" w:lineRule="auto"/>
            </w:pPr>
          </w:p>
        </w:tc>
      </w:tr>
      <w:tr w:rsidR="002C5B41" w14:paraId="72E2F554" w14:textId="77777777">
        <w:tc>
          <w:tcPr>
            <w:tcW w:w="2600" w:type="dxa"/>
            <w:tcBorders>
              <w:top w:val="single" w:sz="4" w:space="0" w:color="000000"/>
              <w:left w:val="single" w:sz="4" w:space="0" w:color="000000"/>
              <w:bottom w:val="single" w:sz="4" w:space="0" w:color="000000"/>
              <w:right w:val="single" w:sz="4" w:space="0" w:color="000000"/>
            </w:tcBorders>
            <w:tcMar>
              <w:top w:w="60" w:type="dxa"/>
              <w:left w:w="200" w:type="dxa"/>
              <w:bottom w:w="60" w:type="dxa"/>
              <w:right w:w="100" w:type="dxa"/>
            </w:tcMar>
          </w:tcPr>
          <w:p w14:paraId="6E5F880F" w14:textId="77777777" w:rsidR="002C5B41" w:rsidRDefault="00C42E78">
            <w:pPr>
              <w:spacing w:line="276" w:lineRule="auto"/>
            </w:pPr>
            <w:r>
              <w:rPr>
                <w:sz w:val="20"/>
                <w:szCs w:val="20"/>
              </w:rPr>
              <w:t>No</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1F3A494" w14:textId="77777777" w:rsidR="002C5B41" w:rsidRDefault="00C42E78">
            <w:pPr>
              <w:spacing w:line="276" w:lineRule="auto"/>
              <w:jc w:val="center"/>
            </w:pPr>
            <w:r>
              <w:rPr>
                <w:sz w:val="20"/>
                <w:szCs w:val="20"/>
              </w:rPr>
              <w:t>3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AFDA8CA" w14:textId="77777777" w:rsidR="002C5B41" w:rsidRDefault="00C42E78">
            <w:pPr>
              <w:spacing w:line="276" w:lineRule="auto"/>
              <w:jc w:val="center"/>
            </w:pPr>
            <w:r>
              <w:rPr>
                <w:sz w:val="20"/>
                <w:szCs w:val="20"/>
              </w:rPr>
              <w:t>4.23 ± 0.3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0414438" w14:textId="77777777" w:rsidR="002C5B41" w:rsidRDefault="00C42E78">
            <w:pPr>
              <w:spacing w:line="276" w:lineRule="auto"/>
              <w:jc w:val="center"/>
            </w:pPr>
            <w:r>
              <w:rPr>
                <w:sz w:val="20"/>
                <w:szCs w:val="20"/>
              </w:rPr>
              <w:t>0.914</w:t>
            </w:r>
          </w:p>
        </w:tc>
      </w:tr>
    </w:tbl>
    <w:p w14:paraId="07EA8151" w14:textId="77777777" w:rsidR="002C5B41" w:rsidRDefault="00C42E78">
      <w:pPr>
        <w:spacing w:line="276" w:lineRule="auto"/>
      </w:pPr>
      <w:r>
        <w:rPr>
          <w:i/>
          <w:iCs/>
          <w:sz w:val="18"/>
          <w:szCs w:val="18"/>
        </w:rPr>
        <w:t>Values are mean ± SEM. *Statistically significant at p &lt; 0.05. SEM = standard error of mean; UTI = urinary tract infection.</w:t>
      </w:r>
    </w:p>
    <w:p w14:paraId="4A6FC62F" w14:textId="77777777" w:rsidR="002C5B41" w:rsidRDefault="00C42E78">
      <w:pPr>
        <w:spacing w:line="480" w:lineRule="auto"/>
      </w:pPr>
      <w:r>
        <w:br w:type="page"/>
      </w:r>
    </w:p>
    <w:p w14:paraId="3D12D709" w14:textId="77777777" w:rsidR="002C5B41" w:rsidRDefault="00C42E78">
      <w:pPr>
        <w:spacing w:line="480" w:lineRule="auto"/>
      </w:pPr>
      <w:r>
        <w:rPr>
          <w:b/>
          <w:bCs/>
        </w:rPr>
        <w:lastRenderedPageBreak/>
        <w:t xml:space="preserve">Table 4. </w:t>
      </w:r>
      <w:r>
        <w:t>Urinary Lipocalin-2 levels by parity in pregnant women with and without funguria.</w:t>
      </w:r>
    </w:p>
    <w:p w14:paraId="16D04592" w14:textId="77777777" w:rsidR="002C5B41" w:rsidRDefault="002C5B41">
      <w:pPr>
        <w:spacing w:line="480" w:lineRule="auto"/>
      </w:pPr>
    </w:p>
    <w:tbl>
      <w:tblPr>
        <w:tblW w:w="8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00"/>
        <w:gridCol w:w="900"/>
        <w:gridCol w:w="2300"/>
        <w:gridCol w:w="900"/>
        <w:gridCol w:w="2600"/>
        <w:gridCol w:w="1000"/>
      </w:tblGrid>
      <w:tr w:rsidR="002C5B41" w14:paraId="1E26388C" w14:textId="77777777">
        <w:tc>
          <w:tcPr>
            <w:tcW w:w="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4F09A896" w14:textId="77777777" w:rsidR="002C5B41" w:rsidRDefault="00C42E78">
            <w:pPr>
              <w:spacing w:line="276" w:lineRule="auto"/>
              <w:jc w:val="center"/>
            </w:pPr>
            <w:r>
              <w:rPr>
                <w:b/>
                <w:bCs/>
                <w:sz w:val="20"/>
                <w:szCs w:val="20"/>
              </w:rPr>
              <w:t>Parity</w:t>
            </w:r>
          </w:p>
        </w:tc>
        <w:tc>
          <w:tcPr>
            <w:tcW w:w="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40956553" w14:textId="77777777" w:rsidR="002C5B41" w:rsidRDefault="00C42E78">
            <w:pPr>
              <w:spacing w:line="276" w:lineRule="auto"/>
              <w:jc w:val="center"/>
            </w:pPr>
            <w:r>
              <w:rPr>
                <w:b/>
                <w:bCs/>
                <w:sz w:val="20"/>
                <w:szCs w:val="20"/>
              </w:rPr>
              <w:t>n (F)</w:t>
            </w:r>
          </w:p>
        </w:tc>
        <w:tc>
          <w:tcPr>
            <w:tcW w:w="23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3E5CEB08" w14:textId="77777777" w:rsidR="002C5B41" w:rsidRDefault="00C42E78">
            <w:pPr>
              <w:spacing w:line="276" w:lineRule="auto"/>
              <w:jc w:val="center"/>
            </w:pPr>
            <w:r>
              <w:rPr>
                <w:b/>
                <w:bCs/>
                <w:sz w:val="20"/>
                <w:szCs w:val="20"/>
              </w:rPr>
              <w:t>Funguria Mean ± SD (ng/mL)</w:t>
            </w:r>
          </w:p>
        </w:tc>
        <w:tc>
          <w:tcPr>
            <w:tcW w:w="9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0DB16F7F" w14:textId="77777777" w:rsidR="002C5B41" w:rsidRDefault="00C42E78">
            <w:pPr>
              <w:spacing w:line="276" w:lineRule="auto"/>
              <w:jc w:val="center"/>
            </w:pPr>
            <w:r>
              <w:rPr>
                <w:b/>
                <w:bCs/>
                <w:sz w:val="20"/>
                <w:szCs w:val="20"/>
              </w:rPr>
              <w:t>n (NF)</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6B0F0997" w14:textId="77777777" w:rsidR="002C5B41" w:rsidRDefault="00C42E78">
            <w:pPr>
              <w:spacing w:line="276" w:lineRule="auto"/>
              <w:jc w:val="center"/>
            </w:pPr>
            <w:r>
              <w:rPr>
                <w:b/>
                <w:bCs/>
                <w:sz w:val="20"/>
                <w:szCs w:val="20"/>
              </w:rPr>
              <w:t>Non-funguria Mean ± SD (ng/mL)</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3AEFD75F" w14:textId="77777777" w:rsidR="002C5B41" w:rsidRDefault="00C42E78">
            <w:pPr>
              <w:spacing w:line="276" w:lineRule="auto"/>
              <w:jc w:val="center"/>
            </w:pPr>
            <w:r>
              <w:rPr>
                <w:b/>
                <w:bCs/>
                <w:sz w:val="20"/>
                <w:szCs w:val="20"/>
              </w:rPr>
              <w:t>p-value</w:t>
            </w:r>
          </w:p>
        </w:tc>
      </w:tr>
      <w:tr w:rsidR="002C5B41" w14:paraId="592DD868" w14:textId="77777777">
        <w:tc>
          <w:tcPr>
            <w:tcW w:w="9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B540EF4" w14:textId="77777777" w:rsidR="002C5B41" w:rsidRDefault="00C42E78">
            <w:pPr>
              <w:spacing w:line="276" w:lineRule="auto"/>
              <w:jc w:val="center"/>
            </w:pPr>
            <w:r>
              <w:rPr>
                <w:sz w:val="20"/>
                <w:szCs w:val="20"/>
              </w:rPr>
              <w:t>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2CE740B"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54695D2" w14:textId="77777777" w:rsidR="002C5B41" w:rsidRDefault="00C42E78">
            <w:pPr>
              <w:spacing w:line="276" w:lineRule="auto"/>
              <w:jc w:val="center"/>
            </w:pPr>
            <w:r>
              <w:rPr>
                <w:sz w:val="20"/>
                <w:szCs w:val="20"/>
              </w:rPr>
              <w:t>3.75 ± 3.7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FEE9299" w14:textId="77777777" w:rsidR="002C5B41" w:rsidRDefault="00C42E78">
            <w:pPr>
              <w:spacing w:line="276" w:lineRule="auto"/>
              <w:jc w:val="center"/>
            </w:pPr>
            <w:r>
              <w:rPr>
                <w:sz w:val="20"/>
                <w:szCs w:val="20"/>
              </w:rPr>
              <w:t>1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E7AD457" w14:textId="77777777" w:rsidR="002C5B41" w:rsidRDefault="00C42E78">
            <w:pPr>
              <w:spacing w:line="276" w:lineRule="auto"/>
              <w:jc w:val="center"/>
            </w:pPr>
            <w:r>
              <w:rPr>
                <w:sz w:val="20"/>
                <w:szCs w:val="20"/>
              </w:rPr>
              <w:t>4.28 ± 3.7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93108DD" w14:textId="77777777" w:rsidR="002C5B41" w:rsidRDefault="00C42E78">
            <w:pPr>
              <w:spacing w:line="276" w:lineRule="auto"/>
              <w:jc w:val="center"/>
            </w:pPr>
            <w:r>
              <w:rPr>
                <w:sz w:val="20"/>
                <w:szCs w:val="20"/>
              </w:rPr>
              <w:t>0.360</w:t>
            </w:r>
          </w:p>
        </w:tc>
      </w:tr>
      <w:tr w:rsidR="002C5B41" w14:paraId="4F8EDD1A" w14:textId="77777777">
        <w:tc>
          <w:tcPr>
            <w:tcW w:w="9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ED3EA9E" w14:textId="77777777" w:rsidR="002C5B41" w:rsidRDefault="00C42E78">
            <w:pPr>
              <w:spacing w:line="276" w:lineRule="auto"/>
              <w:jc w:val="center"/>
            </w:pPr>
            <w:r>
              <w:rPr>
                <w:sz w:val="20"/>
                <w:szCs w:val="20"/>
              </w:rPr>
              <w:t>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2DC8B43"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1D75757" w14:textId="77777777" w:rsidR="002C5B41" w:rsidRDefault="00C42E78">
            <w:pPr>
              <w:spacing w:line="276" w:lineRule="auto"/>
              <w:jc w:val="center"/>
            </w:pPr>
            <w:r>
              <w:rPr>
                <w:sz w:val="20"/>
                <w:szCs w:val="20"/>
              </w:rPr>
              <w:t>4.20 ± 1.7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D3E81D1" w14:textId="77777777" w:rsidR="002C5B41" w:rsidRDefault="00C42E78">
            <w:pPr>
              <w:spacing w:line="276" w:lineRule="auto"/>
              <w:jc w:val="center"/>
            </w:pPr>
            <w:r>
              <w:rPr>
                <w:sz w:val="20"/>
                <w:szCs w:val="20"/>
              </w:rPr>
              <w:t>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2070743" w14:textId="77777777" w:rsidR="002C5B41" w:rsidRDefault="00C42E78">
            <w:pPr>
              <w:spacing w:line="276" w:lineRule="auto"/>
              <w:jc w:val="center"/>
            </w:pPr>
            <w:r>
              <w:rPr>
                <w:sz w:val="20"/>
                <w:szCs w:val="20"/>
              </w:rPr>
              <w:t>5.70 ± 3.0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2AE9B77" w14:textId="77777777" w:rsidR="002C5B41" w:rsidRDefault="00C42E78">
            <w:pPr>
              <w:spacing w:line="276" w:lineRule="auto"/>
              <w:jc w:val="center"/>
            </w:pPr>
            <w:r>
              <w:rPr>
                <w:sz w:val="20"/>
                <w:szCs w:val="20"/>
              </w:rPr>
              <w:t>0.136</w:t>
            </w:r>
          </w:p>
        </w:tc>
      </w:tr>
      <w:tr w:rsidR="002C5B41" w14:paraId="69215CB7" w14:textId="77777777">
        <w:tc>
          <w:tcPr>
            <w:tcW w:w="9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6C5031D" w14:textId="77777777" w:rsidR="002C5B41" w:rsidRDefault="00C42E78">
            <w:pPr>
              <w:spacing w:line="276" w:lineRule="auto"/>
              <w:jc w:val="center"/>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F15531E"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02268BC" w14:textId="77777777" w:rsidR="002C5B41" w:rsidRDefault="00C42E78">
            <w:pPr>
              <w:spacing w:line="276" w:lineRule="auto"/>
              <w:jc w:val="center"/>
            </w:pPr>
            <w:r>
              <w:rPr>
                <w:sz w:val="20"/>
                <w:szCs w:val="20"/>
              </w:rPr>
              <w:t>3.68 ± 2.2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318CF09"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9CB64D5" w14:textId="77777777" w:rsidR="002C5B41" w:rsidRDefault="00C42E78">
            <w:pPr>
              <w:spacing w:line="276" w:lineRule="auto"/>
              <w:jc w:val="center"/>
            </w:pPr>
            <w:r>
              <w:rPr>
                <w:sz w:val="20"/>
                <w:szCs w:val="20"/>
              </w:rPr>
              <w:t>2.82 ± 2.8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AE8340A" w14:textId="77777777" w:rsidR="002C5B41" w:rsidRDefault="00C42E78">
            <w:pPr>
              <w:spacing w:line="276" w:lineRule="auto"/>
              <w:jc w:val="center"/>
            </w:pPr>
            <w:r>
              <w:rPr>
                <w:sz w:val="20"/>
                <w:szCs w:val="20"/>
              </w:rPr>
              <w:t>0.727</w:t>
            </w:r>
          </w:p>
        </w:tc>
      </w:tr>
      <w:tr w:rsidR="002C5B41" w14:paraId="1DAB3C45" w14:textId="77777777">
        <w:tc>
          <w:tcPr>
            <w:tcW w:w="9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FEEC6B3" w14:textId="77777777" w:rsidR="002C5B41" w:rsidRDefault="00C42E78">
            <w:pPr>
              <w:spacing w:line="276" w:lineRule="auto"/>
              <w:jc w:val="center"/>
            </w:pPr>
            <w:r>
              <w:rPr>
                <w:sz w:val="20"/>
                <w:szCs w:val="20"/>
              </w:rPr>
              <w:t>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649A249" w14:textId="77777777" w:rsidR="002C5B41" w:rsidRDefault="00C42E78">
            <w:pPr>
              <w:spacing w:line="276" w:lineRule="auto"/>
              <w:jc w:val="center"/>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1E39B85" w14:textId="77777777" w:rsidR="002C5B41" w:rsidRDefault="00C42E78">
            <w:pPr>
              <w:spacing w:line="276" w:lineRule="auto"/>
              <w:jc w:val="center"/>
            </w:pPr>
            <w:r>
              <w:rPr>
                <w:sz w:val="20"/>
                <w:szCs w:val="20"/>
              </w:rPr>
              <w:t>6.67 ± 0.5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3D1FE5A" w14:textId="77777777" w:rsidR="002C5B41" w:rsidRDefault="00C42E78">
            <w:pPr>
              <w:spacing w:line="276" w:lineRule="auto"/>
              <w:jc w:val="center"/>
            </w:pPr>
            <w:r>
              <w:rPr>
                <w:sz w:val="20"/>
                <w:szCs w:val="20"/>
              </w:rPr>
              <w:t>3</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A17B603" w14:textId="77777777" w:rsidR="002C5B41" w:rsidRDefault="00C42E78">
            <w:pPr>
              <w:spacing w:line="276" w:lineRule="auto"/>
              <w:jc w:val="center"/>
            </w:pPr>
            <w:r>
              <w:rPr>
                <w:sz w:val="20"/>
                <w:szCs w:val="20"/>
              </w:rPr>
              <w:t>5.19 ± 5.4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AAE5978" w14:textId="77777777" w:rsidR="002C5B41" w:rsidRDefault="00C42E78">
            <w:pPr>
              <w:spacing w:line="276" w:lineRule="auto"/>
              <w:jc w:val="center"/>
            </w:pPr>
            <w:r>
              <w:rPr>
                <w:sz w:val="20"/>
                <w:szCs w:val="20"/>
              </w:rPr>
              <w:t>0.656</w:t>
            </w:r>
          </w:p>
        </w:tc>
      </w:tr>
      <w:tr w:rsidR="002C5B41" w14:paraId="6225AD35" w14:textId="77777777">
        <w:tc>
          <w:tcPr>
            <w:tcW w:w="9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D33D737" w14:textId="77777777" w:rsidR="002C5B41" w:rsidRDefault="00C42E78">
            <w:pPr>
              <w:spacing w:line="276" w:lineRule="auto"/>
              <w:jc w:val="center"/>
            </w:pPr>
            <w:r>
              <w:rPr>
                <w:sz w:val="20"/>
                <w:szCs w:val="20"/>
              </w:rPr>
              <w:t>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8D44301" w14:textId="77777777" w:rsidR="002C5B41" w:rsidRDefault="00C42E78">
            <w:pPr>
              <w:spacing w:line="276" w:lineRule="auto"/>
              <w:jc w:val="center"/>
            </w:pPr>
            <w:r>
              <w:rPr>
                <w:sz w:val="20"/>
                <w:szCs w:val="20"/>
              </w:rPr>
              <w:t>6</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621B5806" w14:textId="77777777" w:rsidR="002C5B41" w:rsidRDefault="00C42E78">
            <w:pPr>
              <w:spacing w:line="276" w:lineRule="auto"/>
              <w:jc w:val="center"/>
            </w:pPr>
            <w:r>
              <w:rPr>
                <w:sz w:val="20"/>
                <w:szCs w:val="20"/>
              </w:rPr>
              <w:t>4.70 ± 0.55</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E0CD624" w14:textId="77777777" w:rsidR="002C5B41" w:rsidRDefault="00C42E78">
            <w:pPr>
              <w:spacing w:line="276" w:lineRule="auto"/>
              <w:jc w:val="center"/>
            </w:pPr>
            <w:r>
              <w:rPr>
                <w:sz w:val="20"/>
                <w:szCs w:val="20"/>
              </w:rPr>
              <w:t>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D7FF57F" w14:textId="77777777" w:rsidR="002C5B41" w:rsidRDefault="00C42E78">
            <w:pPr>
              <w:spacing w:line="276" w:lineRule="auto"/>
              <w:jc w:val="center"/>
            </w:pPr>
            <w:r>
              <w:rPr>
                <w:sz w:val="20"/>
                <w:szCs w:val="20"/>
              </w:rPr>
              <w:t>2.20 ± 0.0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0FA01D9" w14:textId="77777777" w:rsidR="002C5B41" w:rsidRDefault="00C42E78">
            <w:pPr>
              <w:spacing w:line="276" w:lineRule="auto"/>
              <w:jc w:val="center"/>
            </w:pPr>
            <w:r>
              <w:rPr>
                <w:sz w:val="20"/>
                <w:szCs w:val="20"/>
              </w:rPr>
              <w:t>–</w:t>
            </w:r>
          </w:p>
        </w:tc>
      </w:tr>
    </w:tbl>
    <w:p w14:paraId="5A72C01D" w14:textId="77777777" w:rsidR="002C5B41" w:rsidRDefault="00C42E78">
      <w:pPr>
        <w:spacing w:line="276" w:lineRule="auto"/>
      </w:pPr>
      <w:r>
        <w:rPr>
          <w:i/>
          <w:iCs/>
          <w:sz w:val="18"/>
          <w:szCs w:val="18"/>
        </w:rPr>
        <w:t>Values are mean ± SD (ng/mL). p-values from independent-samples t-test. – = p-value not calculable (single observation). F = funguria; NF = non-funguria; SD = standard deviation.</w:t>
      </w:r>
    </w:p>
    <w:p w14:paraId="7F410E05" w14:textId="77777777" w:rsidR="002C5B41" w:rsidRDefault="00C42E78">
      <w:pPr>
        <w:spacing w:line="480" w:lineRule="auto"/>
      </w:pPr>
      <w:r>
        <w:br w:type="page"/>
      </w:r>
    </w:p>
    <w:p w14:paraId="7DC3CED2" w14:textId="77777777" w:rsidR="002C5B41" w:rsidRDefault="00C42E78">
      <w:pPr>
        <w:spacing w:line="480" w:lineRule="auto"/>
      </w:pPr>
      <w:r>
        <w:rPr>
          <w:b/>
          <w:bCs/>
        </w:rPr>
        <w:lastRenderedPageBreak/>
        <w:t xml:space="preserve">Table 5. </w:t>
      </w:r>
      <w:r>
        <w:t>Urinary Lipocalin-2 levels by gestational age in pregnant women with and without funguria.</w:t>
      </w:r>
    </w:p>
    <w:p w14:paraId="5BE25BFA" w14:textId="77777777" w:rsidR="002C5B41" w:rsidRDefault="002C5B41">
      <w:pPr>
        <w:spacing w:line="480" w:lineRule="auto"/>
      </w:pPr>
    </w:p>
    <w:tbl>
      <w:tblPr>
        <w:tblW w:w="8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00"/>
        <w:gridCol w:w="800"/>
        <w:gridCol w:w="2200"/>
        <w:gridCol w:w="800"/>
        <w:gridCol w:w="2200"/>
        <w:gridCol w:w="800"/>
      </w:tblGrid>
      <w:tr w:rsidR="002C5B41" w14:paraId="68D3D60D" w14:textId="77777777">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15EF723F" w14:textId="77777777" w:rsidR="002C5B41" w:rsidRDefault="00C42E78">
            <w:pPr>
              <w:spacing w:line="276" w:lineRule="auto"/>
            </w:pPr>
            <w:r>
              <w:rPr>
                <w:b/>
                <w:bCs/>
                <w:sz w:val="20"/>
                <w:szCs w:val="20"/>
              </w:rPr>
              <w:t>Gestational Age</w:t>
            </w:r>
          </w:p>
        </w:tc>
        <w:tc>
          <w:tcPr>
            <w:tcW w:w="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1DFE87FF" w14:textId="77777777" w:rsidR="002C5B41" w:rsidRDefault="00C42E78">
            <w:pPr>
              <w:spacing w:line="276" w:lineRule="auto"/>
              <w:jc w:val="center"/>
            </w:pPr>
            <w:r>
              <w:rPr>
                <w:b/>
                <w:bCs/>
                <w:sz w:val="20"/>
                <w:szCs w:val="20"/>
              </w:rPr>
              <w:t>n (F)</w:t>
            </w:r>
          </w:p>
        </w:tc>
        <w:tc>
          <w:tcPr>
            <w:tcW w:w="22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48B40273" w14:textId="77777777" w:rsidR="002C5B41" w:rsidRDefault="00C42E78">
            <w:pPr>
              <w:spacing w:line="276" w:lineRule="auto"/>
              <w:jc w:val="center"/>
            </w:pPr>
            <w:r>
              <w:rPr>
                <w:b/>
                <w:bCs/>
                <w:sz w:val="20"/>
                <w:szCs w:val="20"/>
              </w:rPr>
              <w:t>Funguria Mean ± SD (ng/mL)</w:t>
            </w:r>
          </w:p>
        </w:tc>
        <w:tc>
          <w:tcPr>
            <w:tcW w:w="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3CCED430" w14:textId="77777777" w:rsidR="002C5B41" w:rsidRDefault="00C42E78">
            <w:pPr>
              <w:spacing w:line="276" w:lineRule="auto"/>
              <w:jc w:val="center"/>
            </w:pPr>
            <w:r>
              <w:rPr>
                <w:b/>
                <w:bCs/>
                <w:sz w:val="20"/>
                <w:szCs w:val="20"/>
              </w:rPr>
              <w:t>n (NF)</w:t>
            </w:r>
          </w:p>
        </w:tc>
        <w:tc>
          <w:tcPr>
            <w:tcW w:w="22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65AF0A2E" w14:textId="77777777" w:rsidR="002C5B41" w:rsidRDefault="00C42E78">
            <w:pPr>
              <w:spacing w:line="276" w:lineRule="auto"/>
              <w:jc w:val="center"/>
            </w:pPr>
            <w:r>
              <w:rPr>
                <w:b/>
                <w:bCs/>
                <w:sz w:val="20"/>
                <w:szCs w:val="20"/>
              </w:rPr>
              <w:t>Non-funguria Mean ± SD (ng/mL)</w:t>
            </w:r>
          </w:p>
        </w:tc>
        <w:tc>
          <w:tcPr>
            <w:tcW w:w="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100" w:type="dxa"/>
              <w:bottom w:w="60" w:type="dxa"/>
              <w:right w:w="100" w:type="dxa"/>
            </w:tcMar>
          </w:tcPr>
          <w:p w14:paraId="07267143" w14:textId="77777777" w:rsidR="002C5B41" w:rsidRDefault="00C42E78">
            <w:pPr>
              <w:spacing w:line="276" w:lineRule="auto"/>
              <w:jc w:val="center"/>
            </w:pPr>
            <w:r>
              <w:rPr>
                <w:b/>
                <w:bCs/>
                <w:sz w:val="20"/>
                <w:szCs w:val="20"/>
              </w:rPr>
              <w:t>p-value</w:t>
            </w:r>
          </w:p>
        </w:tc>
      </w:tr>
      <w:tr w:rsidR="002C5B41" w14:paraId="2B95A204" w14:textId="77777777">
        <w:tc>
          <w:tcPr>
            <w:tcW w:w="18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1C7B233" w14:textId="77777777" w:rsidR="002C5B41" w:rsidRDefault="00C42E78">
            <w:pPr>
              <w:spacing w:line="276" w:lineRule="auto"/>
            </w:pPr>
            <w:r>
              <w:rPr>
                <w:sz w:val="20"/>
                <w:szCs w:val="20"/>
              </w:rPr>
              <w:t>First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50C2393" w14:textId="77777777" w:rsidR="002C5B41" w:rsidRDefault="00C42E78">
            <w:pPr>
              <w:spacing w:line="276" w:lineRule="auto"/>
              <w:jc w:val="center"/>
            </w:pPr>
            <w:r>
              <w:rPr>
                <w:sz w:val="20"/>
                <w:szCs w:val="20"/>
              </w:rPr>
              <w:t>9</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DBD7819" w14:textId="77777777" w:rsidR="002C5B41" w:rsidRDefault="00C42E78">
            <w:pPr>
              <w:spacing w:line="276" w:lineRule="auto"/>
              <w:jc w:val="center"/>
            </w:pPr>
            <w:r>
              <w:rPr>
                <w:sz w:val="20"/>
                <w:szCs w:val="20"/>
              </w:rPr>
              <w:t>2.53 ± 2.0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8B52BAE" w14:textId="77777777" w:rsidR="002C5B41" w:rsidRDefault="00C42E78">
            <w:pPr>
              <w:spacing w:line="276" w:lineRule="auto"/>
              <w:jc w:val="center"/>
            </w:pPr>
            <w:r>
              <w:rPr>
                <w:sz w:val="20"/>
                <w:szCs w:val="20"/>
              </w:rPr>
              <w:t>7</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9596875" w14:textId="77777777" w:rsidR="002C5B41" w:rsidRDefault="00C42E78">
            <w:pPr>
              <w:spacing w:line="276" w:lineRule="auto"/>
              <w:jc w:val="center"/>
            </w:pPr>
            <w:r>
              <w:rPr>
                <w:sz w:val="20"/>
                <w:szCs w:val="20"/>
              </w:rPr>
              <w:t>2.86 ± 3.8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6093DD4" w14:textId="77777777" w:rsidR="002C5B41" w:rsidRDefault="00C42E78">
            <w:pPr>
              <w:spacing w:line="276" w:lineRule="auto"/>
              <w:jc w:val="center"/>
            </w:pPr>
            <w:r>
              <w:rPr>
                <w:sz w:val="20"/>
                <w:szCs w:val="20"/>
              </w:rPr>
              <w:t>0.427</w:t>
            </w:r>
          </w:p>
        </w:tc>
      </w:tr>
      <w:tr w:rsidR="002C5B41" w14:paraId="17C65969" w14:textId="77777777">
        <w:tc>
          <w:tcPr>
            <w:tcW w:w="18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6754F8B" w14:textId="77777777" w:rsidR="002C5B41" w:rsidRDefault="00C42E78">
            <w:pPr>
              <w:spacing w:line="276" w:lineRule="auto"/>
            </w:pPr>
            <w:r>
              <w:rPr>
                <w:sz w:val="20"/>
                <w:szCs w:val="20"/>
              </w:rPr>
              <w:t>Second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7D794409"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3034047B" w14:textId="77777777" w:rsidR="002C5B41" w:rsidRDefault="00C42E78">
            <w:pPr>
              <w:spacing w:line="276" w:lineRule="auto"/>
              <w:jc w:val="center"/>
            </w:pPr>
            <w:r>
              <w:rPr>
                <w:sz w:val="20"/>
                <w:szCs w:val="20"/>
              </w:rPr>
              <w:t>6.77 ± 2.10</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69CBC39" w14:textId="77777777" w:rsidR="002C5B41" w:rsidRDefault="00C42E78">
            <w:pPr>
              <w:spacing w:line="276" w:lineRule="auto"/>
              <w:jc w:val="center"/>
            </w:pPr>
            <w:r>
              <w:rPr>
                <w:sz w:val="20"/>
                <w:szCs w:val="20"/>
              </w:rPr>
              <w:t>14</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5EDB2DE" w14:textId="77777777" w:rsidR="002C5B41" w:rsidRDefault="00C42E78">
            <w:pPr>
              <w:spacing w:line="276" w:lineRule="auto"/>
              <w:jc w:val="center"/>
            </w:pPr>
            <w:r>
              <w:rPr>
                <w:sz w:val="20"/>
                <w:szCs w:val="20"/>
              </w:rPr>
              <w:t>5.83 ± 3.3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1AF3D886" w14:textId="77777777" w:rsidR="002C5B41" w:rsidRDefault="00C42E78">
            <w:pPr>
              <w:spacing w:line="276" w:lineRule="auto"/>
              <w:jc w:val="center"/>
            </w:pPr>
            <w:r>
              <w:rPr>
                <w:sz w:val="20"/>
                <w:szCs w:val="20"/>
              </w:rPr>
              <w:t>0.806</w:t>
            </w:r>
          </w:p>
        </w:tc>
      </w:tr>
      <w:tr w:rsidR="002C5B41" w14:paraId="46A26BC6" w14:textId="77777777">
        <w:tc>
          <w:tcPr>
            <w:tcW w:w="1800" w:type="dxa"/>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F60C49F" w14:textId="77777777" w:rsidR="002C5B41" w:rsidRDefault="00C42E78">
            <w:pPr>
              <w:spacing w:line="276" w:lineRule="auto"/>
            </w:pPr>
            <w:r>
              <w:rPr>
                <w:sz w:val="20"/>
                <w:szCs w:val="20"/>
              </w:rPr>
              <w:t>Third trimester</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2E63D96F" w14:textId="77777777" w:rsidR="002C5B41" w:rsidRDefault="00C42E78">
            <w:pPr>
              <w:spacing w:line="276" w:lineRule="auto"/>
              <w:jc w:val="center"/>
            </w:pPr>
            <w:r>
              <w:rPr>
                <w:sz w:val="20"/>
                <w:szCs w:val="20"/>
              </w:rPr>
              <w:t>1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79950B7" w14:textId="77777777" w:rsidR="002C5B41" w:rsidRDefault="00C42E78">
            <w:pPr>
              <w:spacing w:line="276" w:lineRule="auto"/>
              <w:jc w:val="center"/>
            </w:pPr>
            <w:r>
              <w:rPr>
                <w:sz w:val="20"/>
                <w:szCs w:val="20"/>
              </w:rPr>
              <w:t>3.25 ± 1.81</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5FBA4AB4" w14:textId="77777777" w:rsidR="002C5B41" w:rsidRDefault="00C42E78">
            <w:pPr>
              <w:spacing w:line="276" w:lineRule="auto"/>
              <w:jc w:val="center"/>
            </w:pPr>
            <w:r>
              <w:rPr>
                <w:sz w:val="20"/>
                <w:szCs w:val="20"/>
              </w:rPr>
              <w:t>12</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08D0CD83" w14:textId="77777777" w:rsidR="002C5B41" w:rsidRDefault="00C42E78">
            <w:pPr>
              <w:spacing w:line="276" w:lineRule="auto"/>
              <w:jc w:val="center"/>
            </w:pPr>
            <w:r>
              <w:rPr>
                <w:sz w:val="20"/>
                <w:szCs w:val="20"/>
              </w:rPr>
              <w:t>3.57 ± 3.28</w:t>
            </w:r>
          </w:p>
        </w:tc>
        <w:tc>
          <w:tcPr>
            <w:tcW w:w="0" w:type="auto"/>
            <w:tcBorders>
              <w:top w:val="single" w:sz="4" w:space="0" w:color="000000"/>
              <w:left w:val="single" w:sz="4" w:space="0" w:color="000000"/>
              <w:bottom w:val="single" w:sz="4" w:space="0" w:color="000000"/>
              <w:right w:val="single" w:sz="4" w:space="0" w:color="000000"/>
            </w:tcBorders>
            <w:tcMar>
              <w:top w:w="60" w:type="dxa"/>
              <w:left w:w="100" w:type="dxa"/>
              <w:bottom w:w="60" w:type="dxa"/>
              <w:right w:w="100" w:type="dxa"/>
            </w:tcMar>
          </w:tcPr>
          <w:p w14:paraId="4D68C034" w14:textId="77777777" w:rsidR="002C5B41" w:rsidRDefault="00C42E78">
            <w:pPr>
              <w:spacing w:line="276" w:lineRule="auto"/>
              <w:jc w:val="center"/>
            </w:pPr>
            <w:r>
              <w:rPr>
                <w:sz w:val="20"/>
                <w:szCs w:val="20"/>
              </w:rPr>
              <w:t>0.382</w:t>
            </w:r>
          </w:p>
        </w:tc>
      </w:tr>
    </w:tbl>
    <w:p w14:paraId="600D5F72" w14:textId="77777777" w:rsidR="002C5B41" w:rsidRDefault="00C42E78">
      <w:pPr>
        <w:spacing w:line="276" w:lineRule="auto"/>
      </w:pPr>
      <w:r>
        <w:rPr>
          <w:i/>
          <w:iCs/>
          <w:sz w:val="18"/>
          <w:szCs w:val="18"/>
        </w:rPr>
        <w:t>Values are mean ± SD (ng/mL). p-values from independent-samples t-test. F = funguria; NF = non-funguria; SD = standard deviation.</w:t>
      </w:r>
    </w:p>
    <w:p w14:paraId="076A821E" w14:textId="02487A2C" w:rsidR="004D1459" w:rsidRDefault="00C42E78">
      <w:pPr>
        <w:spacing w:line="480" w:lineRule="auto"/>
      </w:pPr>
      <w:r>
        <w:br w:type="page"/>
      </w:r>
    </w:p>
    <w:p w14:paraId="6FCC2720" w14:textId="77777777" w:rsidR="004D1459" w:rsidRDefault="004D1459" w:rsidP="004D1459">
      <w:pPr>
        <w:spacing w:before="120" w:after="60"/>
        <w:jc w:val="center"/>
      </w:pPr>
      <w:r>
        <w:rPr>
          <w:noProof/>
        </w:rPr>
        <w:lastRenderedPageBreak/>
        <w:drawing>
          <wp:inline distT="0" distB="0" distL="0" distR="0" wp14:anchorId="2D1D3D4D" wp14:editId="55C5706A">
            <wp:extent cx="4762500" cy="3390900"/>
            <wp:effectExtent l="0" t="0" r="0" b="0"/>
            <wp:docPr id="1" name="Figure1" descr="Bar chart lipocalin by age group"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 descr="Bar chart lipocalin by age group" title="Figure 1"/>
                    <pic:cNvPicPr>
                      <a:picLocks noChangeAspect="1" noChangeArrowheads="1"/>
                    </pic:cNvPicPr>
                  </pic:nvPicPr>
                  <pic:blipFill>
                    <a:blip r:embed="rId5"/>
                    <a:srcRect/>
                    <a:stretch>
                      <a:fillRect/>
                    </a:stretch>
                  </pic:blipFill>
                  <pic:spPr>
                    <a:xfrm>
                      <a:off x="0" y="0"/>
                      <a:ext cx="4762500" cy="3390900"/>
                    </a:xfrm>
                    <a:prstGeom prst="rect">
                      <a:avLst/>
                    </a:prstGeom>
                  </pic:spPr>
                </pic:pic>
              </a:graphicData>
            </a:graphic>
          </wp:inline>
        </w:drawing>
      </w:r>
    </w:p>
    <w:p w14:paraId="51CEB6D2" w14:textId="77777777" w:rsidR="004D1459" w:rsidRDefault="004D1459" w:rsidP="004D1459">
      <w:pPr>
        <w:spacing w:line="480" w:lineRule="auto"/>
      </w:pPr>
      <w:r>
        <w:rPr>
          <w:b/>
          <w:bCs/>
        </w:rPr>
        <w:t xml:space="preserve">Figure 1. </w:t>
      </w:r>
      <w:r>
        <w:t>Mean urinary Lipocalin-2 concentrations (ng/mL) by age group in pregnant women with funguria (dark bars) and without funguria (light bars). No participants in the funguria group were aged 18–24 years.</w:t>
      </w:r>
    </w:p>
    <w:p w14:paraId="71B96106" w14:textId="77777777" w:rsidR="004D1459" w:rsidRDefault="004D1459">
      <w:pPr>
        <w:spacing w:line="480" w:lineRule="auto"/>
      </w:pPr>
    </w:p>
    <w:sectPr w:rsidR="004D1459">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73C6C"/>
    <w:multiLevelType w:val="hybridMultilevel"/>
    <w:tmpl w:val="53381818"/>
    <w:lvl w:ilvl="0" w:tplc="CCFECD68">
      <w:start w:val="1"/>
      <w:numFmt w:val="bullet"/>
      <w:lvlText w:val="●"/>
      <w:lvlJc w:val="left"/>
      <w:pPr>
        <w:ind w:left="720" w:hanging="360"/>
      </w:pPr>
    </w:lvl>
    <w:lvl w:ilvl="1" w:tplc="836A0B4E">
      <w:start w:val="1"/>
      <w:numFmt w:val="bullet"/>
      <w:lvlText w:val="○"/>
      <w:lvlJc w:val="left"/>
      <w:pPr>
        <w:ind w:left="1440" w:hanging="360"/>
      </w:pPr>
    </w:lvl>
    <w:lvl w:ilvl="2" w:tplc="2D0EEAE6">
      <w:start w:val="1"/>
      <w:numFmt w:val="bullet"/>
      <w:lvlText w:val="■"/>
      <w:lvlJc w:val="left"/>
      <w:pPr>
        <w:ind w:left="2160" w:hanging="360"/>
      </w:pPr>
    </w:lvl>
    <w:lvl w:ilvl="3" w:tplc="426A456E">
      <w:start w:val="1"/>
      <w:numFmt w:val="bullet"/>
      <w:lvlText w:val="●"/>
      <w:lvlJc w:val="left"/>
      <w:pPr>
        <w:ind w:left="2880" w:hanging="360"/>
      </w:pPr>
    </w:lvl>
    <w:lvl w:ilvl="4" w:tplc="E19499D4">
      <w:start w:val="1"/>
      <w:numFmt w:val="bullet"/>
      <w:lvlText w:val="○"/>
      <w:lvlJc w:val="left"/>
      <w:pPr>
        <w:ind w:left="3600" w:hanging="360"/>
      </w:pPr>
    </w:lvl>
    <w:lvl w:ilvl="5" w:tplc="DF0EB238">
      <w:start w:val="1"/>
      <w:numFmt w:val="bullet"/>
      <w:lvlText w:val="■"/>
      <w:lvlJc w:val="left"/>
      <w:pPr>
        <w:ind w:left="4320" w:hanging="360"/>
      </w:pPr>
    </w:lvl>
    <w:lvl w:ilvl="6" w:tplc="B7328D0E">
      <w:start w:val="1"/>
      <w:numFmt w:val="bullet"/>
      <w:lvlText w:val="●"/>
      <w:lvlJc w:val="left"/>
      <w:pPr>
        <w:ind w:left="5040" w:hanging="360"/>
      </w:pPr>
    </w:lvl>
    <w:lvl w:ilvl="7" w:tplc="DB529882">
      <w:start w:val="1"/>
      <w:numFmt w:val="bullet"/>
      <w:lvlText w:val="●"/>
      <w:lvlJc w:val="left"/>
      <w:pPr>
        <w:ind w:left="5760" w:hanging="360"/>
      </w:pPr>
    </w:lvl>
    <w:lvl w:ilvl="8" w:tplc="3246259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yNrMwMjUxNTQyMzdR0lEKTi0uzszPAykwrAUAM0e9nywAAAA="/>
  </w:docVars>
  <w:rsids>
    <w:rsidRoot w:val="002C5B41"/>
    <w:rsid w:val="000437C3"/>
    <w:rsid w:val="000F16A0"/>
    <w:rsid w:val="00151836"/>
    <w:rsid w:val="002801A1"/>
    <w:rsid w:val="002B0D6F"/>
    <w:rsid w:val="002C5B41"/>
    <w:rsid w:val="004D1459"/>
    <w:rsid w:val="00510EAC"/>
    <w:rsid w:val="005C793A"/>
    <w:rsid w:val="006559C1"/>
    <w:rsid w:val="00790815"/>
    <w:rsid w:val="00944790"/>
    <w:rsid w:val="00A16BE5"/>
    <w:rsid w:val="00B064A6"/>
    <w:rsid w:val="00C42E78"/>
    <w:rsid w:val="00CB4F01"/>
    <w:rsid w:val="00EA0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AF5C4"/>
  <w15:docId w15:val="{CE156D2D-78FD-4FFF-9ADF-6B1FC678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UnresolvedMention">
    <w:name w:val="Unresolved Mention"/>
    <w:basedOn w:val="DefaultParagraphFont"/>
    <w:uiPriority w:val="99"/>
    <w:semiHidden/>
    <w:unhideWhenUsed/>
    <w:rsid w:val="00B06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3436</Words>
  <Characters>1958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5</cp:revision>
  <dcterms:created xsi:type="dcterms:W3CDTF">2026-05-09T08:12:00Z</dcterms:created>
  <dcterms:modified xsi:type="dcterms:W3CDTF">2026-05-14T12:57:00Z</dcterms:modified>
</cp:coreProperties>
</file>